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1075"/>
        <w:gridCol w:w="1076"/>
        <w:gridCol w:w="819"/>
        <w:gridCol w:w="810"/>
        <w:gridCol w:w="1597"/>
        <w:gridCol w:w="833"/>
        <w:gridCol w:w="1318"/>
        <w:gridCol w:w="1076"/>
        <w:gridCol w:w="1232"/>
      </w:tblGrid>
      <w:tr w:rsidR="00D235C6" w14:paraId="35582342" w14:textId="77777777" w:rsidTr="0085490B">
        <w:trPr>
          <w:trHeight w:val="559"/>
        </w:trPr>
        <w:tc>
          <w:tcPr>
            <w:tcW w:w="1075" w:type="dxa"/>
            <w:vAlign w:val="center"/>
          </w:tcPr>
          <w:p w14:paraId="6D3769ED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4:30</w:t>
            </w:r>
          </w:p>
          <w:p w14:paraId="01E789D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1075" w:type="dxa"/>
            <w:vAlign w:val="center"/>
          </w:tcPr>
          <w:p w14:paraId="2A9F770A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14:paraId="42A67920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1076" w:type="dxa"/>
            <w:vAlign w:val="center"/>
          </w:tcPr>
          <w:p w14:paraId="07819DD7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14:paraId="1290F31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819" w:type="dxa"/>
            <w:vAlign w:val="center"/>
          </w:tcPr>
          <w:p w14:paraId="5DCA4C63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14:paraId="34E1510D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810" w:type="dxa"/>
            <w:vAlign w:val="center"/>
          </w:tcPr>
          <w:p w14:paraId="42EF2675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30</w:t>
            </w:r>
          </w:p>
          <w:p w14:paraId="6BA31BF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597" w:type="dxa"/>
            <w:vAlign w:val="center"/>
          </w:tcPr>
          <w:p w14:paraId="6B7494D1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30</w:t>
            </w:r>
          </w:p>
          <w:p w14:paraId="727DF7DB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2:30</w:t>
            </w:r>
          </w:p>
        </w:tc>
        <w:tc>
          <w:tcPr>
            <w:tcW w:w="833" w:type="dxa"/>
            <w:vAlign w:val="center"/>
          </w:tcPr>
          <w:p w14:paraId="659A75FB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30</w:t>
            </w:r>
          </w:p>
          <w:p w14:paraId="71AD0DE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1:30</w:t>
            </w:r>
          </w:p>
        </w:tc>
        <w:tc>
          <w:tcPr>
            <w:tcW w:w="1318" w:type="dxa"/>
            <w:vAlign w:val="center"/>
          </w:tcPr>
          <w:p w14:paraId="16FB2A17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30</w:t>
            </w:r>
          </w:p>
          <w:p w14:paraId="3C8A7FCF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0:30</w:t>
            </w:r>
          </w:p>
        </w:tc>
        <w:tc>
          <w:tcPr>
            <w:tcW w:w="1076" w:type="dxa"/>
            <w:vAlign w:val="center"/>
          </w:tcPr>
          <w:p w14:paraId="2855FEAB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8:30</w:t>
            </w:r>
          </w:p>
          <w:p w14:paraId="0617B121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9:30</w:t>
            </w:r>
          </w:p>
        </w:tc>
        <w:tc>
          <w:tcPr>
            <w:tcW w:w="1232" w:type="dxa"/>
          </w:tcPr>
          <w:p w14:paraId="55F2EBA5" w14:textId="77777777"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6346FCAB" w14:textId="77777777"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14:paraId="397C13C9" w14:textId="77777777" w:rsidTr="0085490B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114D6D7A" w14:textId="77777777" w:rsidR="009A37D8" w:rsidRDefault="009A37D8" w:rsidP="00E81F0F">
            <w:pPr>
              <w:jc w:val="center"/>
            </w:pPr>
          </w:p>
        </w:tc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626D9445" w14:textId="77777777" w:rsidR="009A37D8" w:rsidRDefault="009A37D8" w:rsidP="00E81F0F">
            <w:pPr>
              <w:jc w:val="center"/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20DE08B0" w14:textId="77777777" w:rsidR="009A37D8" w:rsidRDefault="009A37D8" w:rsidP="00E81F0F">
            <w:pPr>
              <w:jc w:val="center"/>
            </w:pPr>
          </w:p>
        </w:tc>
        <w:tc>
          <w:tcPr>
            <w:tcW w:w="819" w:type="dxa"/>
            <w:shd w:val="clear" w:color="auto" w:fill="BFBFBF" w:themeFill="background1" w:themeFillShade="BF"/>
            <w:vAlign w:val="center"/>
          </w:tcPr>
          <w:p w14:paraId="010017D1" w14:textId="77777777" w:rsidR="009A37D8" w:rsidRDefault="009A37D8" w:rsidP="00E81F0F">
            <w:pPr>
              <w:jc w:val="center"/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9E5229" w14:textId="77777777" w:rsidR="009A37D8" w:rsidRDefault="009A37D8" w:rsidP="00E81F0F">
            <w:pPr>
              <w:jc w:val="center"/>
            </w:pPr>
          </w:p>
        </w:tc>
        <w:tc>
          <w:tcPr>
            <w:tcW w:w="1597" w:type="dxa"/>
            <w:shd w:val="clear" w:color="auto" w:fill="BFBFBF" w:themeFill="background1" w:themeFillShade="BF"/>
            <w:vAlign w:val="center"/>
          </w:tcPr>
          <w:p w14:paraId="03C2F9AB" w14:textId="77777777" w:rsidR="009A37D8" w:rsidRDefault="009A37D8" w:rsidP="00E81F0F">
            <w:pPr>
              <w:jc w:val="center"/>
            </w:pPr>
          </w:p>
        </w:tc>
        <w:tc>
          <w:tcPr>
            <w:tcW w:w="833" w:type="dxa"/>
            <w:shd w:val="clear" w:color="auto" w:fill="BFBFBF" w:themeFill="background1" w:themeFillShade="BF"/>
            <w:vAlign w:val="center"/>
          </w:tcPr>
          <w:p w14:paraId="69F0BD0E" w14:textId="77777777" w:rsidR="009A37D8" w:rsidRDefault="009A37D8" w:rsidP="00E81F0F">
            <w:pPr>
              <w:jc w:val="center"/>
            </w:pPr>
          </w:p>
        </w:tc>
        <w:tc>
          <w:tcPr>
            <w:tcW w:w="1318" w:type="dxa"/>
            <w:shd w:val="clear" w:color="auto" w:fill="BFBFBF" w:themeFill="background1" w:themeFillShade="BF"/>
            <w:vAlign w:val="center"/>
          </w:tcPr>
          <w:p w14:paraId="5391BB2B" w14:textId="77777777" w:rsidR="009A37D8" w:rsidRDefault="009A37D8" w:rsidP="00E81F0F">
            <w:pPr>
              <w:jc w:val="center"/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18C64ED8" w14:textId="77777777" w:rsidR="009A37D8" w:rsidRDefault="009A37D8" w:rsidP="00E81F0F">
            <w:pPr>
              <w:jc w:val="center"/>
            </w:pPr>
          </w:p>
        </w:tc>
        <w:tc>
          <w:tcPr>
            <w:tcW w:w="1232" w:type="dxa"/>
          </w:tcPr>
          <w:p w14:paraId="0ACB6F5E" w14:textId="77777777"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992F65" w14:paraId="16F49B32" w14:textId="77777777" w:rsidTr="0085490B">
        <w:trPr>
          <w:trHeight w:val="288"/>
        </w:trPr>
        <w:tc>
          <w:tcPr>
            <w:tcW w:w="1075" w:type="dxa"/>
            <w:vAlign w:val="center"/>
          </w:tcPr>
          <w:p w14:paraId="680FC70E" w14:textId="77777777" w:rsidR="00992F65" w:rsidRDefault="00992F65" w:rsidP="00E81F0F">
            <w:pPr>
              <w:jc w:val="center"/>
            </w:pPr>
          </w:p>
        </w:tc>
        <w:tc>
          <w:tcPr>
            <w:tcW w:w="1075" w:type="dxa"/>
            <w:vAlign w:val="center"/>
          </w:tcPr>
          <w:p w14:paraId="40545767" w14:textId="77777777" w:rsidR="00992F65" w:rsidRDefault="00992F65" w:rsidP="00E81F0F">
            <w:pPr>
              <w:jc w:val="center"/>
            </w:pPr>
          </w:p>
        </w:tc>
        <w:tc>
          <w:tcPr>
            <w:tcW w:w="1076" w:type="dxa"/>
            <w:vAlign w:val="center"/>
          </w:tcPr>
          <w:p w14:paraId="7EA9D2CC" w14:textId="77777777" w:rsidR="00992F65" w:rsidRDefault="00992F65" w:rsidP="00E81F0F">
            <w:pPr>
              <w:jc w:val="center"/>
            </w:pPr>
          </w:p>
        </w:tc>
        <w:tc>
          <w:tcPr>
            <w:tcW w:w="819" w:type="dxa"/>
            <w:vAlign w:val="center"/>
          </w:tcPr>
          <w:p w14:paraId="5408C7C8" w14:textId="77777777" w:rsidR="00992F65" w:rsidRPr="00322633" w:rsidRDefault="00992F65" w:rsidP="00E81F0F">
            <w:pPr>
              <w:jc w:val="center"/>
            </w:pPr>
          </w:p>
        </w:tc>
        <w:tc>
          <w:tcPr>
            <w:tcW w:w="810" w:type="dxa"/>
            <w:vAlign w:val="center"/>
          </w:tcPr>
          <w:p w14:paraId="6FE51E3E" w14:textId="77777777" w:rsidR="00992F65" w:rsidRPr="00322633" w:rsidRDefault="00992F65" w:rsidP="00E81F0F">
            <w:pPr>
              <w:jc w:val="center"/>
            </w:pPr>
          </w:p>
        </w:tc>
        <w:tc>
          <w:tcPr>
            <w:tcW w:w="2430" w:type="dxa"/>
            <w:gridSpan w:val="2"/>
            <w:shd w:val="clear" w:color="auto" w:fill="auto"/>
            <w:vAlign w:val="center"/>
          </w:tcPr>
          <w:p w14:paraId="23009B7F" w14:textId="6267E244" w:rsidR="00992F65" w:rsidRPr="00567CDA" w:rsidRDefault="00992F65" w:rsidP="00E81F0F">
            <w:pPr>
              <w:jc w:val="center"/>
            </w:pPr>
          </w:p>
        </w:tc>
        <w:tc>
          <w:tcPr>
            <w:tcW w:w="1318" w:type="dxa"/>
            <w:shd w:val="clear" w:color="auto" w:fill="auto"/>
            <w:vAlign w:val="center"/>
          </w:tcPr>
          <w:p w14:paraId="0B822755" w14:textId="77777777" w:rsidR="00992F65" w:rsidRPr="00567CDA" w:rsidRDefault="00992F65" w:rsidP="00E81F0F">
            <w:pPr>
              <w:jc w:val="center"/>
            </w:pPr>
          </w:p>
        </w:tc>
        <w:tc>
          <w:tcPr>
            <w:tcW w:w="1076" w:type="dxa"/>
            <w:shd w:val="clear" w:color="auto" w:fill="auto"/>
            <w:vAlign w:val="center"/>
          </w:tcPr>
          <w:p w14:paraId="42E7E612" w14:textId="792E97CA" w:rsidR="00992F65" w:rsidRPr="00567CDA" w:rsidRDefault="00992F65" w:rsidP="00E81F0F">
            <w:pPr>
              <w:jc w:val="center"/>
            </w:pPr>
          </w:p>
        </w:tc>
        <w:tc>
          <w:tcPr>
            <w:tcW w:w="1232" w:type="dxa"/>
          </w:tcPr>
          <w:p w14:paraId="557224A4" w14:textId="77777777" w:rsidR="00992F65" w:rsidRPr="00BF1DF9" w:rsidRDefault="00992F65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567CDA" w14:paraId="14D81E51" w14:textId="77777777" w:rsidTr="0085490B">
        <w:trPr>
          <w:trHeight w:val="272"/>
        </w:trPr>
        <w:tc>
          <w:tcPr>
            <w:tcW w:w="1075" w:type="dxa"/>
            <w:vAlign w:val="center"/>
          </w:tcPr>
          <w:p w14:paraId="40F28B0E" w14:textId="77777777" w:rsidR="00567CDA" w:rsidRDefault="00567CDA" w:rsidP="00E81F0F">
            <w:pPr>
              <w:jc w:val="center"/>
            </w:pPr>
          </w:p>
        </w:tc>
        <w:tc>
          <w:tcPr>
            <w:tcW w:w="1075" w:type="dxa"/>
            <w:vAlign w:val="center"/>
          </w:tcPr>
          <w:p w14:paraId="33CD7346" w14:textId="77777777" w:rsidR="00567CDA" w:rsidRDefault="00567CDA" w:rsidP="00E81F0F">
            <w:pPr>
              <w:jc w:val="center"/>
            </w:pPr>
          </w:p>
        </w:tc>
        <w:tc>
          <w:tcPr>
            <w:tcW w:w="1076" w:type="dxa"/>
            <w:vAlign w:val="center"/>
          </w:tcPr>
          <w:p w14:paraId="6BCC2070" w14:textId="71C891A8" w:rsidR="00567CDA" w:rsidRDefault="00567CDA" w:rsidP="00E81F0F">
            <w:pPr>
              <w:jc w:val="center"/>
            </w:pPr>
          </w:p>
        </w:tc>
        <w:tc>
          <w:tcPr>
            <w:tcW w:w="819" w:type="dxa"/>
            <w:tcBorders>
              <w:bottom w:val="single" w:sz="4" w:space="0" w:color="auto"/>
            </w:tcBorders>
            <w:vAlign w:val="center"/>
          </w:tcPr>
          <w:p w14:paraId="11056AFE" w14:textId="16450B20" w:rsidR="00567CDA" w:rsidRDefault="00567CDA" w:rsidP="00E81F0F">
            <w:pPr>
              <w:ind w:hanging="140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17E640F5" w14:textId="12EFB23E" w:rsidR="00567CDA" w:rsidRDefault="00567CDA" w:rsidP="00E81F0F">
            <w:pPr>
              <w:ind w:hanging="140"/>
              <w:jc w:val="center"/>
            </w:pPr>
          </w:p>
        </w:tc>
        <w:tc>
          <w:tcPr>
            <w:tcW w:w="1597" w:type="dxa"/>
            <w:shd w:val="clear" w:color="auto" w:fill="auto"/>
            <w:vAlign w:val="center"/>
          </w:tcPr>
          <w:p w14:paraId="33D2FA83" w14:textId="77777777" w:rsidR="00567CDA" w:rsidRPr="00567CDA" w:rsidRDefault="00567CDA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53C5979F" w14:textId="341F6784" w:rsidR="00567CDA" w:rsidRPr="00567CDA" w:rsidRDefault="00567CDA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94" w:type="dxa"/>
            <w:gridSpan w:val="2"/>
            <w:tcBorders>
              <w:bottom w:val="single" w:sz="4" w:space="0" w:color="auto"/>
            </w:tcBorders>
            <w:vAlign w:val="center"/>
          </w:tcPr>
          <w:p w14:paraId="393088B4" w14:textId="7FA98D36" w:rsidR="00567CDA" w:rsidRPr="00567CDA" w:rsidRDefault="00567CDA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15F937A3" w14:textId="77777777" w:rsidR="00567CDA" w:rsidRPr="00BF1DF9" w:rsidRDefault="00567CDA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567CDA" w14:paraId="4C2EC909" w14:textId="77777777" w:rsidTr="0085490B">
        <w:trPr>
          <w:trHeight w:val="288"/>
        </w:trPr>
        <w:tc>
          <w:tcPr>
            <w:tcW w:w="1075" w:type="dxa"/>
            <w:vAlign w:val="center"/>
          </w:tcPr>
          <w:p w14:paraId="420FC272" w14:textId="77777777" w:rsidR="00567CDA" w:rsidRDefault="00567CDA" w:rsidP="00E81F0F">
            <w:pPr>
              <w:jc w:val="center"/>
            </w:pPr>
          </w:p>
        </w:tc>
        <w:tc>
          <w:tcPr>
            <w:tcW w:w="1075" w:type="dxa"/>
            <w:vAlign w:val="center"/>
          </w:tcPr>
          <w:p w14:paraId="71A37204" w14:textId="77777777" w:rsidR="00567CDA" w:rsidRDefault="00567CDA" w:rsidP="00E81F0F">
            <w:pPr>
              <w:jc w:val="center"/>
            </w:pPr>
          </w:p>
        </w:tc>
        <w:tc>
          <w:tcPr>
            <w:tcW w:w="1076" w:type="dxa"/>
            <w:vAlign w:val="center"/>
          </w:tcPr>
          <w:p w14:paraId="265A0528" w14:textId="77777777" w:rsidR="00567CDA" w:rsidRDefault="00567CDA" w:rsidP="00E81F0F">
            <w:pPr>
              <w:jc w:val="center"/>
            </w:pPr>
          </w:p>
        </w:tc>
        <w:tc>
          <w:tcPr>
            <w:tcW w:w="819" w:type="dxa"/>
            <w:vAlign w:val="center"/>
          </w:tcPr>
          <w:p w14:paraId="22C786DC" w14:textId="13CE51DD" w:rsidR="00567CDA" w:rsidRDefault="00567CDA" w:rsidP="00E81F0F">
            <w:pPr>
              <w:jc w:val="center"/>
            </w:pPr>
          </w:p>
        </w:tc>
        <w:tc>
          <w:tcPr>
            <w:tcW w:w="810" w:type="dxa"/>
            <w:vAlign w:val="center"/>
          </w:tcPr>
          <w:p w14:paraId="66849331" w14:textId="192B0766" w:rsidR="00567CDA" w:rsidRDefault="00567CDA" w:rsidP="00E81F0F">
            <w:pPr>
              <w:jc w:val="center"/>
            </w:pPr>
          </w:p>
        </w:tc>
        <w:tc>
          <w:tcPr>
            <w:tcW w:w="2430" w:type="dxa"/>
            <w:gridSpan w:val="2"/>
            <w:tcBorders>
              <w:right w:val="single" w:sz="4" w:space="0" w:color="auto"/>
            </w:tcBorders>
            <w:vAlign w:val="center"/>
          </w:tcPr>
          <w:p w14:paraId="070F9978" w14:textId="4E58FFD0" w:rsidR="00567CDA" w:rsidRPr="00567CDA" w:rsidRDefault="00567CDA" w:rsidP="00E81F0F">
            <w:pPr>
              <w:jc w:val="center"/>
            </w:pPr>
          </w:p>
        </w:tc>
        <w:tc>
          <w:tcPr>
            <w:tcW w:w="2394" w:type="dxa"/>
            <w:gridSpan w:val="2"/>
            <w:tcBorders>
              <w:left w:val="single" w:sz="4" w:space="0" w:color="auto"/>
            </w:tcBorders>
            <w:vAlign w:val="center"/>
          </w:tcPr>
          <w:p w14:paraId="7C7F3BD3" w14:textId="475A9BBD" w:rsidR="00567CDA" w:rsidRPr="0085490B" w:rsidRDefault="00B54798" w:rsidP="00E81F0F">
            <w:pPr>
              <w:jc w:val="center"/>
              <w:rPr>
                <w:sz w:val="20"/>
                <w:szCs w:val="20"/>
              </w:rPr>
            </w:pPr>
            <w:r w:rsidRPr="0085490B">
              <w:rPr>
                <w:sz w:val="20"/>
                <w:szCs w:val="20"/>
              </w:rPr>
              <w:t xml:space="preserve">Concrete Construction </w:t>
            </w:r>
            <w:proofErr w:type="spellStart"/>
            <w:r w:rsidRPr="0085490B">
              <w:rPr>
                <w:sz w:val="20"/>
                <w:szCs w:val="20"/>
              </w:rPr>
              <w:t>Eng</w:t>
            </w:r>
            <w:proofErr w:type="spellEnd"/>
          </w:p>
        </w:tc>
        <w:tc>
          <w:tcPr>
            <w:tcW w:w="1232" w:type="dxa"/>
          </w:tcPr>
          <w:p w14:paraId="38270670" w14:textId="77777777" w:rsidR="00567CDA" w:rsidRPr="00BF1DF9" w:rsidRDefault="00567CDA" w:rsidP="0044411A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567CDA" w14:paraId="2B131916" w14:textId="77777777" w:rsidTr="0085490B">
        <w:trPr>
          <w:trHeight w:val="302"/>
        </w:trPr>
        <w:tc>
          <w:tcPr>
            <w:tcW w:w="1075" w:type="dxa"/>
            <w:vAlign w:val="center"/>
          </w:tcPr>
          <w:p w14:paraId="39E329A6" w14:textId="77777777" w:rsidR="00567CDA" w:rsidRDefault="00567CDA" w:rsidP="00E81F0F">
            <w:pPr>
              <w:jc w:val="center"/>
            </w:pPr>
          </w:p>
        </w:tc>
        <w:tc>
          <w:tcPr>
            <w:tcW w:w="1075" w:type="dxa"/>
            <w:vAlign w:val="center"/>
          </w:tcPr>
          <w:p w14:paraId="5AC194CD" w14:textId="77777777" w:rsidR="00567CDA" w:rsidRDefault="00567CDA" w:rsidP="00E81F0F">
            <w:pPr>
              <w:jc w:val="center"/>
            </w:pPr>
          </w:p>
        </w:tc>
        <w:tc>
          <w:tcPr>
            <w:tcW w:w="1076" w:type="dxa"/>
            <w:vAlign w:val="center"/>
          </w:tcPr>
          <w:p w14:paraId="4F7671F6" w14:textId="14AE1B61" w:rsidR="00567CDA" w:rsidRDefault="00567CDA" w:rsidP="00876D23">
            <w:pPr>
              <w:jc w:val="center"/>
            </w:pPr>
          </w:p>
        </w:tc>
        <w:tc>
          <w:tcPr>
            <w:tcW w:w="819" w:type="dxa"/>
            <w:vAlign w:val="center"/>
          </w:tcPr>
          <w:p w14:paraId="0DFEBD04" w14:textId="6D273877" w:rsidR="00567CDA" w:rsidRPr="00464E51" w:rsidRDefault="00567CDA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3D7FCD8F" w14:textId="77777777" w:rsidR="00567CDA" w:rsidRPr="003120CF" w:rsidRDefault="00567CDA" w:rsidP="00E81F0F">
            <w:pPr>
              <w:jc w:val="center"/>
            </w:pPr>
          </w:p>
        </w:tc>
        <w:tc>
          <w:tcPr>
            <w:tcW w:w="1597" w:type="dxa"/>
            <w:vAlign w:val="center"/>
          </w:tcPr>
          <w:p w14:paraId="00A60358" w14:textId="39C8EA7C" w:rsidR="00567CDA" w:rsidRPr="003120CF" w:rsidRDefault="00567CDA" w:rsidP="00E81F0F">
            <w:pPr>
              <w:jc w:val="center"/>
            </w:pPr>
          </w:p>
        </w:tc>
        <w:tc>
          <w:tcPr>
            <w:tcW w:w="833" w:type="dxa"/>
            <w:vAlign w:val="center"/>
          </w:tcPr>
          <w:p w14:paraId="3F85D20F" w14:textId="77777777" w:rsidR="00567CDA" w:rsidRPr="003120CF" w:rsidRDefault="00567CDA" w:rsidP="00E81F0F">
            <w:pPr>
              <w:jc w:val="center"/>
            </w:pPr>
          </w:p>
        </w:tc>
        <w:tc>
          <w:tcPr>
            <w:tcW w:w="2394" w:type="dxa"/>
            <w:gridSpan w:val="2"/>
            <w:vAlign w:val="center"/>
          </w:tcPr>
          <w:p w14:paraId="7BDB05FB" w14:textId="31A8F4ED" w:rsidR="00567CDA" w:rsidRPr="003120CF" w:rsidRDefault="00567CDA" w:rsidP="00E81F0F">
            <w:pPr>
              <w:jc w:val="center"/>
            </w:pPr>
          </w:p>
        </w:tc>
        <w:tc>
          <w:tcPr>
            <w:tcW w:w="1232" w:type="dxa"/>
          </w:tcPr>
          <w:p w14:paraId="1C81652C" w14:textId="77777777" w:rsidR="00567CDA" w:rsidRPr="00BF1DF9" w:rsidRDefault="00567CDA" w:rsidP="00E17BB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E52B08" w14:paraId="12D989AE" w14:textId="77777777" w:rsidTr="0085490B">
        <w:trPr>
          <w:trHeight w:val="253"/>
        </w:trPr>
        <w:tc>
          <w:tcPr>
            <w:tcW w:w="1075" w:type="dxa"/>
            <w:vAlign w:val="center"/>
          </w:tcPr>
          <w:p w14:paraId="16B61B24" w14:textId="77777777" w:rsidR="00E52B08" w:rsidRDefault="00E52B08" w:rsidP="00E81F0F">
            <w:pPr>
              <w:jc w:val="center"/>
            </w:pPr>
          </w:p>
        </w:tc>
        <w:tc>
          <w:tcPr>
            <w:tcW w:w="1075" w:type="dxa"/>
            <w:vAlign w:val="center"/>
          </w:tcPr>
          <w:p w14:paraId="633BE5C1" w14:textId="77777777" w:rsidR="00E52B08" w:rsidRDefault="00E52B08" w:rsidP="00E81F0F">
            <w:pPr>
              <w:jc w:val="center"/>
            </w:pPr>
          </w:p>
        </w:tc>
        <w:tc>
          <w:tcPr>
            <w:tcW w:w="1076" w:type="dxa"/>
            <w:vAlign w:val="center"/>
          </w:tcPr>
          <w:p w14:paraId="0BEA075D" w14:textId="77777777" w:rsidR="00E52B08" w:rsidRDefault="00E52B08" w:rsidP="00E81F0F">
            <w:pPr>
              <w:jc w:val="center"/>
            </w:pPr>
          </w:p>
        </w:tc>
        <w:tc>
          <w:tcPr>
            <w:tcW w:w="819" w:type="dxa"/>
            <w:vAlign w:val="center"/>
          </w:tcPr>
          <w:p w14:paraId="2C2943FE" w14:textId="77777777" w:rsidR="00E52B08" w:rsidRDefault="00E52B08" w:rsidP="00E81F0F">
            <w:pPr>
              <w:jc w:val="center"/>
            </w:pPr>
          </w:p>
        </w:tc>
        <w:tc>
          <w:tcPr>
            <w:tcW w:w="810" w:type="dxa"/>
            <w:vAlign w:val="center"/>
          </w:tcPr>
          <w:p w14:paraId="46222C82" w14:textId="77777777" w:rsidR="00E52B08" w:rsidRPr="00D235C6" w:rsidRDefault="00E52B0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60CB55B6" w14:textId="4FA7E80B" w:rsidR="00E52B08" w:rsidRPr="0085490B" w:rsidRDefault="00B54798" w:rsidP="00E81F0F">
            <w:pPr>
              <w:jc w:val="center"/>
              <w:rPr>
                <w:sz w:val="20"/>
                <w:szCs w:val="20"/>
              </w:rPr>
            </w:pPr>
            <w:r w:rsidRPr="0085490B">
              <w:rPr>
                <w:sz w:val="20"/>
                <w:szCs w:val="20"/>
              </w:rPr>
              <w:t xml:space="preserve">Concrete Construction </w:t>
            </w:r>
            <w:proofErr w:type="spellStart"/>
            <w:r w:rsidRPr="0085490B">
              <w:rPr>
                <w:sz w:val="20"/>
                <w:szCs w:val="20"/>
              </w:rPr>
              <w:t>Eng</w:t>
            </w:r>
            <w:proofErr w:type="spellEnd"/>
          </w:p>
        </w:tc>
        <w:tc>
          <w:tcPr>
            <w:tcW w:w="1318" w:type="dxa"/>
            <w:vAlign w:val="center"/>
          </w:tcPr>
          <w:p w14:paraId="73A40167" w14:textId="77777777" w:rsidR="00E52B08" w:rsidRPr="00325FE7" w:rsidRDefault="00E52B08" w:rsidP="00E81F0F">
            <w:pPr>
              <w:ind w:hanging="44"/>
              <w:jc w:val="center"/>
            </w:pPr>
          </w:p>
        </w:tc>
        <w:tc>
          <w:tcPr>
            <w:tcW w:w="1076" w:type="dxa"/>
            <w:vAlign w:val="center"/>
          </w:tcPr>
          <w:p w14:paraId="75D6C7E6" w14:textId="77777777" w:rsidR="00E52B08" w:rsidRPr="00325FE7" w:rsidRDefault="00E52B08" w:rsidP="00E81F0F">
            <w:pPr>
              <w:ind w:hanging="44"/>
              <w:jc w:val="center"/>
            </w:pPr>
          </w:p>
        </w:tc>
        <w:tc>
          <w:tcPr>
            <w:tcW w:w="1232" w:type="dxa"/>
          </w:tcPr>
          <w:p w14:paraId="4BBFA995" w14:textId="77777777" w:rsidR="00E52B08" w:rsidRPr="00BF1DF9" w:rsidRDefault="00E52B08" w:rsidP="00E17BB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E8395CD" w14:textId="788E7A99" w:rsidR="00D424DD" w:rsidRPr="00B042A4" w:rsidRDefault="00E81F0F" w:rsidP="0056271E">
      <w:pPr>
        <w:jc w:val="center"/>
        <w:rPr>
          <w:rFonts w:asciiTheme="majorBidi" w:hAnsiTheme="majorBidi" w:cstheme="majorBidi"/>
          <w:b/>
          <w:bCs/>
          <w:sz w:val="26"/>
          <w:szCs w:val="26"/>
          <w:lang w:val="af-ZA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F3D0405" wp14:editId="3A63B422">
                <wp:simplePos x="0" y="0"/>
                <wp:positionH relativeFrom="column">
                  <wp:posOffset>51343</wp:posOffset>
                </wp:positionH>
                <wp:positionV relativeFrom="paragraph">
                  <wp:posOffset>206446</wp:posOffset>
                </wp:positionV>
                <wp:extent cx="6917055" cy="171704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7055" cy="1717040"/>
                          <a:chOff x="0" y="0"/>
                          <a:chExt cx="6917055" cy="1717040"/>
                        </a:xfrm>
                        <a:noFill/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0"/>
                            <a:ext cx="2743835" cy="1418122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68DB20" w14:textId="69DE13F8" w:rsidR="00C94C89" w:rsidRDefault="00C94C89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07B0F1E8" w14:textId="21045D7E" w:rsidR="00992F65" w:rsidRDefault="00992F65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992F65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Concrete technology</w:t>
                              </w:r>
                            </w:p>
                            <w:p w14:paraId="3F835BA1" w14:textId="7CCEA1AC" w:rsidR="00032D2A" w:rsidRPr="00992F65" w:rsidRDefault="00032D2A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>4</w:t>
                              </w:r>
                              <w:r w:rsidRPr="00032D2A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ku-Arab-IQ"/>
                                </w:rPr>
                                <w:t>th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 year project</w:t>
                              </w:r>
                            </w:p>
                            <w:p w14:paraId="2014CC43" w14:textId="782CB5A6" w:rsidR="004C2EA3" w:rsidRDefault="003C33B6" w:rsidP="00E52B08">
                              <w:pPr>
                                <w:pStyle w:val="ListParagraph"/>
                                <w:ind w:left="1080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val="en-GB"/>
                                </w:rPr>
                                <w:t>سەرپەرشتیاری خوێندنی بالا</w:t>
                              </w:r>
                            </w:p>
                            <w:p w14:paraId="6641A0AE" w14:textId="04CA06E2" w:rsidR="00032D2A" w:rsidRPr="00A57AAF" w:rsidRDefault="00032D2A" w:rsidP="00E52B08">
                              <w:pPr>
                                <w:pStyle w:val="ListParagraph"/>
                                <w:ind w:left="1080"/>
                                <w:rPr>
                                  <w:rtl/>
                                  <w:lang w:val="en-GB"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val="en-GB" w:bidi="ku-Arab-IQ"/>
                                </w:rPr>
                                <w:t>(١ دکتۆرا+١ ماستر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24300" y="0"/>
                            <a:ext cx="2992755" cy="171704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3036F" w14:textId="387037AE" w:rsidR="00147782" w:rsidRPr="003120CF" w:rsidRDefault="00147782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="00E757C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 xml:space="preserve"> شارستاني</w:t>
                              </w:r>
                            </w:p>
                            <w:p w14:paraId="1F777FD6" w14:textId="0AA390D7" w:rsidR="00147782" w:rsidRPr="003120CF" w:rsidRDefault="00147782" w:rsidP="00D2313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="00E757C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د. </w:t>
                              </w:r>
                              <w:r w:rsidR="00D23134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دلشاد خضر حمدأمين</w:t>
                              </w:r>
                            </w:p>
                            <w:p w14:paraId="466FE54C" w14:textId="37725EEF" w:rsidR="00147782" w:rsidRPr="003120CF" w:rsidRDefault="00147782" w:rsidP="002B4B1B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="00E81F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2B4B1B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پروفيسور</w:t>
                              </w:r>
                              <w:r w:rsidR="0056271E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ي ياريدەدە</w:t>
                              </w:r>
                              <w:r w:rsidR="00D23134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ر</w:t>
                              </w:r>
                            </w:p>
                            <w:p w14:paraId="4DBC630F" w14:textId="2BB0BEA5" w:rsidR="00147782" w:rsidRPr="003120CF" w:rsidRDefault="00E81F0F" w:rsidP="003C592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="00147782"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6F4F0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8</w:t>
                              </w:r>
                            </w:p>
                            <w:p w14:paraId="4F31171B" w14:textId="088A84E7" w:rsidR="00147782" w:rsidRPr="003120CF" w:rsidRDefault="00147782" w:rsidP="003C592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6F4F0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="00567CD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تەمەن)</w:t>
                              </w:r>
                              <w:r w:rsidR="00E52B08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+4</w:t>
                              </w:r>
                              <w:r w:rsidR="00567CD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(لیژنە</w:t>
                              </w:r>
                              <w:r w:rsidR="00E52B08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ی دەرمالە</w:t>
                              </w:r>
                              <w:r w:rsidR="00567CDA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14:paraId="29504CCA" w14:textId="073B7265" w:rsidR="00147782" w:rsidRDefault="00147782" w:rsidP="00E81F0F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 w:rsidR="003C33B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089E9D08" w14:textId="77777777" w:rsidR="00C94C89" w:rsidRDefault="00C94C89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3D0405" id="Group 4" o:spid="_x0000_s1026" style="position:absolute;left:0;text-align:left;margin-left:4.05pt;margin-top:16.25pt;width:544.65pt;height:135.2pt;z-index:251661312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top:635;width:27438;height:14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768DB20" w14:textId="69DE13F8" w:rsidR="00C94C89" w:rsidRDefault="00C94C89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07B0F1E8" w14:textId="21045D7E" w:rsidR="00992F65" w:rsidRDefault="00992F65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992F65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Concrete technology</w:t>
                        </w:r>
                      </w:p>
                      <w:p w14:paraId="3F835BA1" w14:textId="7CCEA1AC" w:rsidR="00032D2A" w:rsidRPr="00992F65" w:rsidRDefault="00032D2A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>4</w:t>
                        </w:r>
                        <w:r w:rsidRPr="00032D2A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ku-Arab-IQ"/>
                          </w:rPr>
                          <w:t>th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 year project</w:t>
                        </w:r>
                      </w:p>
                      <w:p w14:paraId="2014CC43" w14:textId="782CB5A6" w:rsidR="004C2EA3" w:rsidRDefault="003C33B6" w:rsidP="00E52B08">
                        <w:pPr>
                          <w:pStyle w:val="ListParagraph"/>
                          <w:ind w:left="1080"/>
                          <w:rPr>
                            <w:lang w:val="en-GB"/>
                          </w:rPr>
                        </w:pPr>
                        <w:r>
                          <w:rPr>
                            <w:rFonts w:hint="cs"/>
                            <w:rtl/>
                            <w:lang w:val="en-GB"/>
                          </w:rPr>
                          <w:t>سەرپەرشتیاری خوێندنی بالا</w:t>
                        </w:r>
                      </w:p>
                      <w:p w14:paraId="6641A0AE" w14:textId="04CA06E2" w:rsidR="00032D2A" w:rsidRPr="00A57AAF" w:rsidRDefault="00032D2A" w:rsidP="00E52B08">
                        <w:pPr>
                          <w:pStyle w:val="ListParagraph"/>
                          <w:ind w:left="1080"/>
                          <w:rPr>
                            <w:rtl/>
                            <w:lang w:val="en-GB" w:bidi="ku-Arab-IQ"/>
                          </w:rPr>
                        </w:pPr>
                        <w:r>
                          <w:rPr>
                            <w:rFonts w:hint="cs"/>
                            <w:rtl/>
                            <w:lang w:val="en-GB" w:bidi="ku-Arab-IQ"/>
                          </w:rPr>
                          <w:t>(١ دکتۆرا+١ ماستر)</w:t>
                        </w:r>
                      </w:p>
                    </w:txbxContent>
                  </v:textbox>
                </v:shape>
                <v:shape id="Text Box 2" o:spid="_x0000_s1028" type="#_x0000_t202" style="position:absolute;left:39243;width:29927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2713036F" w14:textId="387037AE" w:rsidR="00147782" w:rsidRPr="003120CF" w:rsidRDefault="00147782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="00E757C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 xml:space="preserve"> شارستاني</w:t>
                        </w:r>
                      </w:p>
                      <w:p w14:paraId="1F777FD6" w14:textId="0AA390D7" w:rsidR="00147782" w:rsidRPr="003120CF" w:rsidRDefault="00147782" w:rsidP="00D2313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="00E757C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د. </w:t>
                        </w:r>
                        <w:r w:rsidR="00D23134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>دلشاد خضر حمدأمين</w:t>
                        </w:r>
                      </w:p>
                      <w:p w14:paraId="466FE54C" w14:textId="37725EEF" w:rsidR="00147782" w:rsidRPr="003120CF" w:rsidRDefault="00147782" w:rsidP="002B4B1B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="00E81F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2B4B1B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پروفيسور</w:t>
                        </w:r>
                        <w:r w:rsidR="0056271E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ي ياريدەدە</w:t>
                        </w:r>
                        <w:r w:rsidR="00D23134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ر</w:t>
                        </w:r>
                      </w:p>
                      <w:p w14:paraId="4DBC630F" w14:textId="2BB0BEA5" w:rsidR="00147782" w:rsidRPr="003120CF" w:rsidRDefault="00E81F0F" w:rsidP="003C592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="00147782"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6F4F0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8</w:t>
                        </w:r>
                      </w:p>
                      <w:p w14:paraId="4F31171B" w14:textId="088A84E7" w:rsidR="00147782" w:rsidRPr="003120CF" w:rsidRDefault="00147782" w:rsidP="003C592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6F4F0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="00567CD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(تەمەن)</w:t>
                        </w:r>
                        <w:r w:rsidR="00E52B08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+4</w:t>
                        </w:r>
                        <w:r w:rsidR="00567CD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(لیژنە</w:t>
                        </w:r>
                        <w:r w:rsidR="00E52B08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ی دەرمالە</w:t>
                        </w:r>
                        <w:r w:rsidR="00567CDA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</w:p>
                      <w:p w14:paraId="29504CCA" w14:textId="073B7265" w:rsidR="00147782" w:rsidRDefault="00147782" w:rsidP="00E81F0F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 w:rsidR="003C33B6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089E9D08" w14:textId="77777777" w:rsidR="00C94C89" w:rsidRDefault="00C94C89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D7695E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 w:rsidR="008C2B8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 w:rsidR="008C2B8B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٤</w:t>
      </w:r>
      <w:r w:rsidR="00B042A4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- ٢٠</w:t>
      </w:r>
      <w:r w:rsidR="00567CDA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٢</w:t>
      </w:r>
      <w:r w:rsidR="00B54798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٢</w:t>
      </w:r>
      <w:r w:rsidR="00B042A4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</w:p>
    <w:tbl>
      <w:tblPr>
        <w:tblStyle w:val="TableGrid"/>
        <w:tblpPr w:leftFromText="180" w:rightFromText="180" w:vertAnchor="text" w:horzAnchor="margin" w:tblpY="2462"/>
        <w:tblW w:w="1095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969"/>
        <w:gridCol w:w="714"/>
        <w:gridCol w:w="981"/>
        <w:gridCol w:w="1160"/>
        <w:gridCol w:w="1696"/>
        <w:gridCol w:w="981"/>
        <w:gridCol w:w="776"/>
        <w:gridCol w:w="1013"/>
        <w:gridCol w:w="1162"/>
      </w:tblGrid>
      <w:tr w:rsidR="003C33B6" w14:paraId="3C104262" w14:textId="77777777" w:rsidTr="00F65020">
        <w:trPr>
          <w:trHeight w:val="273"/>
        </w:trPr>
        <w:tc>
          <w:tcPr>
            <w:tcW w:w="150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E541268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A5309E2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6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AEDE5F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95AFF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8D4FB4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A37A195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69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33E87E6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0F07A4A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904CC3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DDB3A0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40D259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03D27647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3C33B6" w14:paraId="44577EFD" w14:textId="77777777" w:rsidTr="00F65020">
        <w:trPr>
          <w:trHeight w:val="410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6CF731B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6F7FB3EA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126016F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A11C8AD" w14:textId="77777777" w:rsidR="003C33B6" w:rsidRPr="00595A01" w:rsidRDefault="003C33B6" w:rsidP="003C33B6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GB"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74C8E62" w14:textId="77777777" w:rsidR="003C33B6" w:rsidRPr="00595A01" w:rsidRDefault="003C33B6" w:rsidP="003C33B6">
            <w:pPr>
              <w:jc w:val="center"/>
            </w:pPr>
            <w:r w:rsidRPr="00595A01">
              <w:rPr>
                <w:rFonts w:hint="cs"/>
                <w:rtl/>
              </w:rPr>
              <w:t>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EFF110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A3E1C8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BDA3EB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EA5B99F" w14:textId="77777777" w:rsidR="003C33B6" w:rsidRPr="000B34CD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06CEBDE4" w14:textId="77777777" w:rsidR="003C33B6" w:rsidRPr="00693B25" w:rsidRDefault="003C33B6" w:rsidP="003C33B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C2B8B" w14:paraId="7B9B1500" w14:textId="77777777" w:rsidTr="00F65020">
        <w:trPr>
          <w:trHeight w:val="252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AF7B5C" w14:textId="6BDADC2C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1C7541" w14:textId="77777777" w:rsidR="008C2B8B" w:rsidRPr="00AE13CB" w:rsidRDefault="008C2B8B" w:rsidP="008C2B8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CB09C4" w14:textId="6EA93172" w:rsidR="008C2B8B" w:rsidRPr="00AE13CB" w:rsidRDefault="008C2B8B" w:rsidP="008C2B8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42852A" w14:textId="6C4F9C50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FB5162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26DEE20" w14:textId="25B3E93A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550D15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FE38EBC" w14:textId="7A157EF1" w:rsidR="008C2B8B" w:rsidRPr="00AE13CB" w:rsidRDefault="008C2B8B" w:rsidP="008C2B8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E78D4E" w14:textId="563F2D43" w:rsidR="008C2B8B" w:rsidRPr="008F315B" w:rsidRDefault="008C2B8B" w:rsidP="008C2B8B">
            <w:pPr>
              <w:jc w:val="center"/>
              <w:rPr>
                <w:sz w:val="16"/>
                <w:szCs w:val="16"/>
                <w:rtl/>
              </w:rPr>
            </w:pPr>
            <w:r>
              <w:rPr>
                <w:sz w:val="16"/>
                <w:szCs w:val="16"/>
              </w:rPr>
              <w:t>3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92495FF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C2B8B" w14:paraId="26C623BE" w14:textId="77777777" w:rsidTr="00F65020">
        <w:trPr>
          <w:trHeight w:val="297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819824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B6495D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2935AD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FCECDC" w14:textId="347FD76A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E17AAE8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D047135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77B986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151727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262C53" w14:textId="58D75BF4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97F6156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C2B8B" w14:paraId="218B4D2F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560179" w14:textId="1E6E4975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834370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BF20A3" w14:textId="060F925A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53FE49" w14:textId="123A81DC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A4EEDBE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10366D9" w14:textId="3649A666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8D379E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BAFB9" w14:textId="1CC7C127" w:rsidR="008C2B8B" w:rsidRPr="001679C5" w:rsidRDefault="008C2B8B" w:rsidP="008C2B8B">
            <w:pPr>
              <w:jc w:val="center"/>
              <w:rPr>
                <w:rFonts w:asciiTheme="majorBidi" w:hAnsiTheme="majorBidi" w:cs="Ali_K_Alwand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="Ali_K_Alwand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B10CDE" w14:textId="7A94E17E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C47977C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C2B8B" w14:paraId="6803B8A7" w14:textId="77777777" w:rsidTr="00F65020">
        <w:trPr>
          <w:trHeight w:val="80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1CD571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05355A4C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D5CE07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DDA21" w14:textId="69948134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FD0D83">
              <w:rPr>
                <w:sz w:val="16"/>
                <w:szCs w:val="16"/>
              </w:rPr>
              <w:t>3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0B5F9EE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042066A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FCDA29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4A45F0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69E95E" w14:textId="38AD5476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82AAB8B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C2B8B" w14:paraId="1A040D38" w14:textId="77777777" w:rsidTr="00F65020">
        <w:trPr>
          <w:trHeight w:val="305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CFD19B" w14:textId="5694481A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CA91993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E46F665" w14:textId="077CB765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6739F0" w14:textId="68178220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  <w:r w:rsidRPr="00FD0D83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A267D56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1A31B37" w14:textId="634B0E6D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1957F80E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D3FA4A" w14:textId="02070B59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35D47C" w14:textId="219B6124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Pr="00886711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D25463A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3C33B6" w14:paraId="1B5451ED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7BD16C" w14:textId="463D6444" w:rsidR="003C33B6" w:rsidRPr="00AE13CB" w:rsidRDefault="00B54798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1DD8ED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17DAE1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34E152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6B50318" w14:textId="77777777" w:rsidR="003C33B6" w:rsidRPr="00597E6D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4496BF" w14:textId="1D516735" w:rsidR="003C33B6" w:rsidRPr="00AE13CB" w:rsidRDefault="00B54798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57EDDC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4CEDE9" w14:textId="5175552C" w:rsidR="003C33B6" w:rsidRPr="00AE13CB" w:rsidRDefault="00B54798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4FC715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4953662" w14:textId="77777777" w:rsidR="003C33B6" w:rsidRPr="00597E6D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3C33B6" w14:paraId="650EC7B4" w14:textId="77777777" w:rsidTr="00F65020">
        <w:trPr>
          <w:trHeight w:val="57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D7C28C" w14:textId="381E298C" w:rsidR="003C33B6" w:rsidRPr="00AE13CB" w:rsidRDefault="00032D2A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4F395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57BF8F" w14:textId="0DF86CF3" w:rsidR="003C33B6" w:rsidRPr="00AE13CB" w:rsidRDefault="00032D2A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5C9B94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C9534E" w14:textId="77777777" w:rsidR="003C33B6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6C8DCFAB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764C863" w14:textId="7F0B3EA1" w:rsidR="003C33B6" w:rsidRPr="00AE13CB" w:rsidRDefault="00032D2A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683BC9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CA3BE1" w14:textId="5B2EE5CE" w:rsidR="003C33B6" w:rsidRPr="00AE13CB" w:rsidRDefault="00032D2A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67E082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21CB6CA" w14:textId="77777777" w:rsidR="003C33B6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029D3BE1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3C33B6" w14:paraId="0CB50F14" w14:textId="77777777" w:rsidTr="00F65020">
        <w:trPr>
          <w:trHeight w:val="245"/>
        </w:trPr>
        <w:tc>
          <w:tcPr>
            <w:tcW w:w="150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310419A" w14:textId="1701F9DE" w:rsidR="003C33B6" w:rsidRPr="00AE13CB" w:rsidRDefault="00571A55" w:rsidP="003C33B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1B16912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E188CE4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EE1DDE4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A0A7694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E73E442" w14:textId="1A76E8E0" w:rsidR="003C33B6" w:rsidRPr="00AE13CB" w:rsidRDefault="00B54798" w:rsidP="003C33B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087F4E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408D08C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352C0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4FE7DA78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3C33B6" w14:paraId="6541416E" w14:textId="77777777" w:rsidTr="00F65020">
        <w:trPr>
          <w:trHeight w:val="273"/>
        </w:trPr>
        <w:tc>
          <w:tcPr>
            <w:tcW w:w="150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91031CF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D5386E0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6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6A0D74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92D8F6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9A033A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A7A81D7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69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8D3F0AB" w14:textId="77777777" w:rsidR="003C33B6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5C4A89C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85565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4F2AF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119C1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28B5E5E5" w14:textId="77777777" w:rsidR="003C33B6" w:rsidRPr="00693B25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3C33B6" w14:paraId="176061CD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377FE7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D6ADFF7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81F0FC7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AAD0150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A18207F" w14:textId="77777777" w:rsidR="003C33B6" w:rsidRPr="00693B25" w:rsidRDefault="003C33B6" w:rsidP="003C33B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AA37816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C42B691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662929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E9EBAB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A6DF517" w14:textId="77777777" w:rsidR="003C33B6" w:rsidRPr="00693B25" w:rsidRDefault="003C33B6" w:rsidP="003C33B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C2B8B" w14:paraId="4EF6F21B" w14:textId="77777777" w:rsidTr="00F65020">
        <w:trPr>
          <w:trHeight w:val="194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94C545" w14:textId="5650DBEE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60D310" w14:textId="77777777" w:rsidR="008C2B8B" w:rsidRPr="00AE13CB" w:rsidRDefault="008C2B8B" w:rsidP="008C2B8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8DF557" w14:textId="267AF68A" w:rsidR="008C2B8B" w:rsidRPr="00AE13CB" w:rsidRDefault="008C2B8B" w:rsidP="008C2B8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09CCFF" w14:textId="0CC817DF" w:rsidR="008C2B8B" w:rsidRPr="008F315B" w:rsidRDefault="008C2B8B" w:rsidP="008C2B8B">
            <w:pPr>
              <w:tabs>
                <w:tab w:val="left" w:pos="225"/>
                <w:tab w:val="center" w:pos="403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A0A0391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D379C9B" w14:textId="5FA52FDB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7FC95D" w14:textId="77777777" w:rsidR="008C2B8B" w:rsidRPr="00AE13CB" w:rsidRDefault="008C2B8B" w:rsidP="008C2B8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5CD391" w14:textId="1B4C7806" w:rsidR="008C2B8B" w:rsidRPr="00AE13CB" w:rsidRDefault="008C2B8B" w:rsidP="008C2B8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2D5942" w14:textId="0F7274A7" w:rsidR="008C2B8B" w:rsidRPr="008F315B" w:rsidRDefault="008C2B8B" w:rsidP="008C2B8B">
            <w:pPr>
              <w:tabs>
                <w:tab w:val="left" w:pos="225"/>
                <w:tab w:val="center" w:pos="403"/>
              </w:tabs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C63549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C2B8B" w14:paraId="23575A44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B2E5AD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220A6B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F68C5B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733E99" w14:textId="0C87D4FC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1354EA0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515F7D6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D1B0EB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7D21F4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8C6DC7" w14:textId="1E34CD87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25C207F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C2B8B" w14:paraId="5B59E648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2EAA09" w14:textId="78DFC626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3E091D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F08250" w14:textId="0E79FCB1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C41CAA" w14:textId="56501163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B8C8B49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9C84E15" w14:textId="21CB0DA0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6837F2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372139" w14:textId="09767DF6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02472B" w14:textId="680BB73C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D71370D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C2B8B" w14:paraId="1DC6173F" w14:textId="77777777" w:rsidTr="00F65020">
        <w:trPr>
          <w:trHeight w:val="245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43BF6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DD241C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BF148C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84188D" w14:textId="0F9A958F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AE9CF6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6C844A3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DEEB1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BACF18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A7C0E8" w14:textId="611BCA6D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2A0616B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C2B8B" w14:paraId="323B65CE" w14:textId="77777777" w:rsidTr="00F65020">
        <w:trPr>
          <w:trHeight w:val="73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768967" w14:textId="0C63D2A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821322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24A33D" w14:textId="3BC19452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975B97" w14:textId="52EDF918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</w:t>
            </w:r>
            <w:r w:rsidRPr="00BE596B">
              <w:rPr>
                <w:sz w:val="16"/>
                <w:szCs w:val="16"/>
              </w:rPr>
              <w:t>-4-2022</w:t>
            </w: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BA17012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552F91" w14:textId="51608911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0E9D06" w14:textId="77777777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AAD6BC" w14:textId="40211CF4" w:rsidR="008C2B8B" w:rsidRPr="00AE13CB" w:rsidRDefault="008C2B8B" w:rsidP="008C2B8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FC9ED3" w14:textId="50FBD798" w:rsidR="008C2B8B" w:rsidRPr="008F315B" w:rsidRDefault="008C2B8B" w:rsidP="008C2B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  <w:r w:rsidRPr="00C22FE0">
              <w:rPr>
                <w:sz w:val="16"/>
                <w:szCs w:val="16"/>
              </w:rPr>
              <w:t>-4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365C4CB" w14:textId="77777777" w:rsidR="008C2B8B" w:rsidRPr="00693B25" w:rsidRDefault="008C2B8B" w:rsidP="008C2B8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3C33B6" w14:paraId="7E4E4C45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BD634F" w14:textId="6C95015E" w:rsidR="003C33B6" w:rsidRPr="00AE13CB" w:rsidRDefault="008C2B8B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978E84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431600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AFD2BE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C34AD93" w14:textId="77777777" w:rsidR="003C33B6" w:rsidRPr="00597E6D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BF39F1E" w14:textId="7F773580" w:rsidR="003C33B6" w:rsidRPr="00AE13CB" w:rsidRDefault="00B54798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C1D03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61D123" w14:textId="77777777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A0E569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98DC1BD" w14:textId="77777777" w:rsidR="003C33B6" w:rsidRPr="00597E6D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3C33B6" w14:paraId="1BA610AA" w14:textId="77777777" w:rsidTr="00F65020">
        <w:trPr>
          <w:trHeight w:val="259"/>
        </w:trPr>
        <w:tc>
          <w:tcPr>
            <w:tcW w:w="150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D0E064" w14:textId="2B6275E6" w:rsidR="003C33B6" w:rsidRPr="00AE13CB" w:rsidRDefault="008C2B8B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3D106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AB227A" w14:textId="20AA565B" w:rsidR="003C33B6" w:rsidRPr="00AE13CB" w:rsidRDefault="003C33B6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565ABF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8E3FC3F" w14:textId="77777777" w:rsidR="003C33B6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1D50D2D5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0B4F5F8" w14:textId="5BE1DF81" w:rsidR="003C33B6" w:rsidRPr="00AE13CB" w:rsidRDefault="00032D2A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4CF498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5072B1" w14:textId="77065EB4" w:rsidR="003C33B6" w:rsidRPr="00AE13CB" w:rsidRDefault="00032D2A" w:rsidP="003C33B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4CB35C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689C010" w14:textId="77777777" w:rsidR="003C33B6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D9A1860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3C33B6" w14:paraId="0ED90E94" w14:textId="77777777" w:rsidTr="00F65020">
        <w:trPr>
          <w:trHeight w:val="161"/>
        </w:trPr>
        <w:tc>
          <w:tcPr>
            <w:tcW w:w="150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CDA11EA" w14:textId="0CCD80B2" w:rsidR="003C33B6" w:rsidRPr="00AE13CB" w:rsidRDefault="008C2B8B" w:rsidP="003C33B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6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4EE14C6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9FD6CF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B0085BC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E176287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22B97BC" w14:textId="4182EF04" w:rsidR="003C33B6" w:rsidRPr="006F4F0D" w:rsidRDefault="00B54798" w:rsidP="003C33B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val="af-ZA"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af-ZA" w:bidi="ar-IQ"/>
              </w:rPr>
              <w:t>10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D68ADBC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3DDE61C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2D17E5D" w14:textId="77777777" w:rsidR="003C33B6" w:rsidRPr="00AE13CB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79E9867B" w14:textId="77777777" w:rsidR="003C33B6" w:rsidRPr="00813DD9" w:rsidRDefault="003C33B6" w:rsidP="003C33B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58B0014D" w14:textId="1AAD73AA" w:rsidR="002E57AC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40A59495" wp14:editId="136B0B6B">
            <wp:extent cx="1542547" cy="1555844"/>
            <wp:effectExtent l="0" t="0" r="635" b="635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90" cy="156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FE7473" w14:textId="77777777" w:rsidR="00C2687C" w:rsidRDefault="00C2687C" w:rsidP="003C33B6">
      <w:pPr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7FC6157F" w14:textId="1CED1428" w:rsidR="00C2687C" w:rsidRPr="003752F1" w:rsidRDefault="00C2687C" w:rsidP="006F4F0D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</w:t>
      </w:r>
      <w:r w:rsidR="006F4F0D">
        <w:rPr>
          <w:rFonts w:asciiTheme="majorBidi" w:hAnsiTheme="majorBidi" w:cstheme="majorBidi" w:hint="cs"/>
          <w:sz w:val="24"/>
          <w:szCs w:val="24"/>
          <w:rtl/>
          <w:lang w:bidi="ku-Arab-IQ"/>
        </w:rPr>
        <w:t>:</w:t>
      </w:r>
      <w:r w:rsidR="00571A55">
        <w:rPr>
          <w:rFonts w:asciiTheme="majorBidi" w:hAnsiTheme="majorBidi" w:cstheme="majorBidi" w:hint="cs"/>
          <w:sz w:val="24"/>
          <w:szCs w:val="24"/>
          <w:rtl/>
          <w:lang w:bidi="ku-Arab-IQ"/>
        </w:rPr>
        <w:t>6</w:t>
      </w:r>
    </w:p>
    <w:tbl>
      <w:tblPr>
        <w:tblStyle w:val="TableGrid"/>
        <w:tblpPr w:leftFromText="180" w:rightFromText="180" w:vertAnchor="text" w:horzAnchor="margin" w:tblpY="58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3C33B6" w14:paraId="584747C5" w14:textId="77777777" w:rsidTr="003C33B6">
        <w:trPr>
          <w:trHeight w:val="362"/>
        </w:trPr>
        <w:tc>
          <w:tcPr>
            <w:tcW w:w="3456" w:type="dxa"/>
          </w:tcPr>
          <w:p w14:paraId="516F1E1F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2EE37E21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686A7CEC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3C33B6" w14:paraId="55C1BB5F" w14:textId="77777777" w:rsidTr="003C33B6">
        <w:trPr>
          <w:trHeight w:val="245"/>
        </w:trPr>
        <w:tc>
          <w:tcPr>
            <w:tcW w:w="3456" w:type="dxa"/>
          </w:tcPr>
          <w:p w14:paraId="419928D5" w14:textId="08412013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ن</w:t>
            </w:r>
          </w:p>
        </w:tc>
        <w:tc>
          <w:tcPr>
            <w:tcW w:w="3456" w:type="dxa"/>
          </w:tcPr>
          <w:p w14:paraId="2BC04C2C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 xml:space="preserve">پ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د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انا خدر مولود</w:t>
            </w:r>
          </w:p>
        </w:tc>
        <w:tc>
          <w:tcPr>
            <w:tcW w:w="3456" w:type="dxa"/>
          </w:tcPr>
          <w:p w14:paraId="0B36F0D4" w14:textId="77777777" w:rsidR="003C33B6" w:rsidRDefault="003C33B6" w:rsidP="003C33B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 xml:space="preserve">پ.ي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د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لشاد خضر حمدأمين</w:t>
            </w:r>
          </w:p>
        </w:tc>
      </w:tr>
    </w:tbl>
    <w:p w14:paraId="6D33B267" w14:textId="373E5F3D" w:rsidR="002C3B6F" w:rsidRPr="003752F1" w:rsidRDefault="002C3B6F" w:rsidP="006F4F0D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571A55">
        <w:rPr>
          <w:rFonts w:asciiTheme="majorBidi" w:hAnsiTheme="majorBidi" w:cstheme="majorBidi" w:hint="cs"/>
          <w:sz w:val="24"/>
          <w:szCs w:val="24"/>
          <w:rtl/>
        </w:rPr>
        <w:t>22</w:t>
      </w:r>
      <w:r w:rsidR="00426E2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كاتزمير</w:t>
      </w:r>
    </w:p>
    <w:p w14:paraId="735010A0" w14:textId="0FC754CF" w:rsidR="003B24E8" w:rsidRDefault="00C64D03" w:rsidP="00595A01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ku-Arab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  <w:lang w:bidi="ku-Arab-IQ"/>
        </w:rPr>
        <w:t>:</w:t>
      </w:r>
      <w:r w:rsidR="00876D2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571A55">
        <w:rPr>
          <w:rFonts w:asciiTheme="majorBidi" w:hAnsiTheme="majorBidi" w:cstheme="majorBidi" w:hint="cs"/>
          <w:sz w:val="24"/>
          <w:szCs w:val="24"/>
          <w:rtl/>
        </w:rPr>
        <w:t>28</w:t>
      </w:r>
    </w:p>
    <w:p w14:paraId="50C73EA4" w14:textId="198CD95A" w:rsidR="00EC32AC" w:rsidRDefault="00EC32AC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4B7B0C4A" w14:textId="4A934E5F" w:rsidR="00EE79B4" w:rsidRDefault="00EE79B4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1075"/>
        <w:gridCol w:w="1076"/>
        <w:gridCol w:w="819"/>
        <w:gridCol w:w="810"/>
        <w:gridCol w:w="1597"/>
        <w:gridCol w:w="833"/>
        <w:gridCol w:w="1318"/>
        <w:gridCol w:w="1076"/>
        <w:gridCol w:w="1232"/>
      </w:tblGrid>
      <w:tr w:rsidR="00EE79B4" w14:paraId="0E96598C" w14:textId="77777777" w:rsidTr="0085490B">
        <w:trPr>
          <w:trHeight w:val="559"/>
        </w:trPr>
        <w:tc>
          <w:tcPr>
            <w:tcW w:w="1075" w:type="dxa"/>
            <w:vAlign w:val="center"/>
          </w:tcPr>
          <w:p w14:paraId="6506C10A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4:30</w:t>
            </w:r>
          </w:p>
          <w:p w14:paraId="4F28878E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1075" w:type="dxa"/>
            <w:vAlign w:val="center"/>
          </w:tcPr>
          <w:p w14:paraId="60E53424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14:paraId="540E35F3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1076" w:type="dxa"/>
            <w:vAlign w:val="center"/>
          </w:tcPr>
          <w:p w14:paraId="40388232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14:paraId="52E7869D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819" w:type="dxa"/>
            <w:vAlign w:val="center"/>
          </w:tcPr>
          <w:p w14:paraId="172415B2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14:paraId="5E610D47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810" w:type="dxa"/>
            <w:vAlign w:val="center"/>
          </w:tcPr>
          <w:p w14:paraId="4C473ECC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30</w:t>
            </w:r>
          </w:p>
          <w:p w14:paraId="6441086D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597" w:type="dxa"/>
            <w:vAlign w:val="center"/>
          </w:tcPr>
          <w:p w14:paraId="2DED2227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30</w:t>
            </w:r>
          </w:p>
          <w:p w14:paraId="7D4402DD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12:30</w:t>
            </w:r>
          </w:p>
        </w:tc>
        <w:tc>
          <w:tcPr>
            <w:tcW w:w="833" w:type="dxa"/>
            <w:vAlign w:val="center"/>
          </w:tcPr>
          <w:p w14:paraId="352ECA2D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30</w:t>
            </w:r>
          </w:p>
          <w:p w14:paraId="5F0EFDC8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11:30</w:t>
            </w:r>
          </w:p>
        </w:tc>
        <w:tc>
          <w:tcPr>
            <w:tcW w:w="1318" w:type="dxa"/>
            <w:vAlign w:val="center"/>
          </w:tcPr>
          <w:p w14:paraId="5D2ACEE6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30</w:t>
            </w:r>
          </w:p>
          <w:p w14:paraId="4E504750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10:30</w:t>
            </w:r>
          </w:p>
        </w:tc>
        <w:tc>
          <w:tcPr>
            <w:tcW w:w="1076" w:type="dxa"/>
            <w:vAlign w:val="center"/>
          </w:tcPr>
          <w:p w14:paraId="78CCA844" w14:textId="77777777" w:rsidR="00EE79B4" w:rsidRDefault="00EE79B4" w:rsidP="001A37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8:30</w:t>
            </w:r>
          </w:p>
          <w:p w14:paraId="5E604198" w14:textId="77777777" w:rsidR="00EE79B4" w:rsidRDefault="00EE79B4" w:rsidP="001A379C">
            <w:pPr>
              <w:jc w:val="center"/>
            </w:pPr>
            <w:r>
              <w:rPr>
                <w:rFonts w:hint="cs"/>
                <w:rtl/>
              </w:rPr>
              <w:t>09:30</w:t>
            </w:r>
          </w:p>
        </w:tc>
        <w:tc>
          <w:tcPr>
            <w:tcW w:w="1232" w:type="dxa"/>
          </w:tcPr>
          <w:p w14:paraId="2DC15F07" w14:textId="77777777" w:rsidR="00EE79B4" w:rsidRPr="00BF1DF9" w:rsidRDefault="00EE79B4" w:rsidP="001A379C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6E675E37" w14:textId="77777777" w:rsidR="00EE79B4" w:rsidRPr="00BF1DF9" w:rsidRDefault="00EE79B4" w:rsidP="001A379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EE79B4" w14:paraId="5B881968" w14:textId="77777777" w:rsidTr="0085490B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38F60330" w14:textId="77777777" w:rsidR="00EE79B4" w:rsidRDefault="00EE79B4" w:rsidP="001A379C">
            <w:pPr>
              <w:jc w:val="center"/>
            </w:pPr>
          </w:p>
        </w:tc>
        <w:tc>
          <w:tcPr>
            <w:tcW w:w="1075" w:type="dxa"/>
            <w:shd w:val="clear" w:color="auto" w:fill="BFBFBF" w:themeFill="background1" w:themeFillShade="BF"/>
            <w:vAlign w:val="center"/>
          </w:tcPr>
          <w:p w14:paraId="50E50C2C" w14:textId="77777777" w:rsidR="00EE79B4" w:rsidRDefault="00EE79B4" w:rsidP="001A379C">
            <w:pPr>
              <w:jc w:val="center"/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7E10D59D" w14:textId="77777777" w:rsidR="00EE79B4" w:rsidRDefault="00EE79B4" w:rsidP="001A379C">
            <w:pPr>
              <w:jc w:val="center"/>
            </w:pPr>
          </w:p>
        </w:tc>
        <w:tc>
          <w:tcPr>
            <w:tcW w:w="819" w:type="dxa"/>
            <w:shd w:val="clear" w:color="auto" w:fill="BFBFBF" w:themeFill="background1" w:themeFillShade="BF"/>
            <w:vAlign w:val="center"/>
          </w:tcPr>
          <w:p w14:paraId="66DFDBDF" w14:textId="77777777" w:rsidR="00EE79B4" w:rsidRDefault="00EE79B4" w:rsidP="001A379C">
            <w:pPr>
              <w:jc w:val="center"/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502F352" w14:textId="77777777" w:rsidR="00EE79B4" w:rsidRDefault="00EE79B4" w:rsidP="001A379C">
            <w:pPr>
              <w:jc w:val="center"/>
            </w:pPr>
          </w:p>
        </w:tc>
        <w:tc>
          <w:tcPr>
            <w:tcW w:w="1597" w:type="dxa"/>
            <w:shd w:val="clear" w:color="auto" w:fill="BFBFBF" w:themeFill="background1" w:themeFillShade="BF"/>
            <w:vAlign w:val="center"/>
          </w:tcPr>
          <w:p w14:paraId="4D3D6D8D" w14:textId="77777777" w:rsidR="00EE79B4" w:rsidRDefault="00EE79B4" w:rsidP="001A379C">
            <w:pPr>
              <w:jc w:val="center"/>
            </w:pPr>
          </w:p>
        </w:tc>
        <w:tc>
          <w:tcPr>
            <w:tcW w:w="833" w:type="dxa"/>
            <w:shd w:val="clear" w:color="auto" w:fill="BFBFBF" w:themeFill="background1" w:themeFillShade="BF"/>
            <w:vAlign w:val="center"/>
          </w:tcPr>
          <w:p w14:paraId="48A08F1E" w14:textId="77777777" w:rsidR="00EE79B4" w:rsidRDefault="00EE79B4" w:rsidP="001A379C">
            <w:pPr>
              <w:jc w:val="center"/>
            </w:pPr>
          </w:p>
        </w:tc>
        <w:tc>
          <w:tcPr>
            <w:tcW w:w="1318" w:type="dxa"/>
            <w:shd w:val="clear" w:color="auto" w:fill="BFBFBF" w:themeFill="background1" w:themeFillShade="BF"/>
            <w:vAlign w:val="center"/>
          </w:tcPr>
          <w:p w14:paraId="529F4405" w14:textId="77777777" w:rsidR="00EE79B4" w:rsidRDefault="00EE79B4" w:rsidP="001A379C">
            <w:pPr>
              <w:jc w:val="center"/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430150A7" w14:textId="77777777" w:rsidR="00EE79B4" w:rsidRDefault="00EE79B4" w:rsidP="001A379C">
            <w:pPr>
              <w:jc w:val="center"/>
            </w:pPr>
          </w:p>
        </w:tc>
        <w:tc>
          <w:tcPr>
            <w:tcW w:w="1232" w:type="dxa"/>
          </w:tcPr>
          <w:p w14:paraId="247FF288" w14:textId="77777777" w:rsidR="00EE79B4" w:rsidRPr="00BF1DF9" w:rsidRDefault="00EE79B4" w:rsidP="001A379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EE79B4" w14:paraId="178C6FB5" w14:textId="77777777" w:rsidTr="0085490B">
        <w:trPr>
          <w:trHeight w:val="288"/>
        </w:trPr>
        <w:tc>
          <w:tcPr>
            <w:tcW w:w="1075" w:type="dxa"/>
            <w:vAlign w:val="center"/>
          </w:tcPr>
          <w:p w14:paraId="0F4387FF" w14:textId="77777777" w:rsidR="00EE79B4" w:rsidRDefault="00EE79B4" w:rsidP="001A379C">
            <w:pPr>
              <w:jc w:val="center"/>
            </w:pPr>
          </w:p>
        </w:tc>
        <w:tc>
          <w:tcPr>
            <w:tcW w:w="1075" w:type="dxa"/>
            <w:vAlign w:val="center"/>
          </w:tcPr>
          <w:p w14:paraId="2CC4F39E" w14:textId="77777777" w:rsidR="00EE79B4" w:rsidRDefault="00EE79B4" w:rsidP="001A379C">
            <w:pPr>
              <w:jc w:val="center"/>
            </w:pPr>
          </w:p>
        </w:tc>
        <w:tc>
          <w:tcPr>
            <w:tcW w:w="1076" w:type="dxa"/>
            <w:vAlign w:val="center"/>
          </w:tcPr>
          <w:p w14:paraId="1AC2ADCC" w14:textId="77777777" w:rsidR="00EE79B4" w:rsidRDefault="00EE79B4" w:rsidP="001A379C">
            <w:pPr>
              <w:jc w:val="center"/>
            </w:pPr>
          </w:p>
        </w:tc>
        <w:tc>
          <w:tcPr>
            <w:tcW w:w="819" w:type="dxa"/>
            <w:vAlign w:val="center"/>
          </w:tcPr>
          <w:p w14:paraId="399223D5" w14:textId="77777777" w:rsidR="00EE79B4" w:rsidRPr="00322633" w:rsidRDefault="00EE79B4" w:rsidP="001A379C">
            <w:pPr>
              <w:jc w:val="center"/>
            </w:pPr>
          </w:p>
        </w:tc>
        <w:tc>
          <w:tcPr>
            <w:tcW w:w="810" w:type="dxa"/>
            <w:vAlign w:val="center"/>
          </w:tcPr>
          <w:p w14:paraId="3675691D" w14:textId="77777777" w:rsidR="00EE79B4" w:rsidRPr="00322633" w:rsidRDefault="00EE79B4" w:rsidP="001A379C">
            <w:pPr>
              <w:jc w:val="center"/>
            </w:pPr>
          </w:p>
        </w:tc>
        <w:tc>
          <w:tcPr>
            <w:tcW w:w="2430" w:type="dxa"/>
            <w:gridSpan w:val="2"/>
            <w:shd w:val="clear" w:color="auto" w:fill="auto"/>
            <w:vAlign w:val="center"/>
          </w:tcPr>
          <w:p w14:paraId="514E42FE" w14:textId="7A4F1D1E" w:rsidR="00EE79B4" w:rsidRPr="00567CDA" w:rsidRDefault="00EE79B4" w:rsidP="001A379C">
            <w:pPr>
              <w:jc w:val="center"/>
            </w:pPr>
          </w:p>
        </w:tc>
        <w:tc>
          <w:tcPr>
            <w:tcW w:w="1318" w:type="dxa"/>
            <w:shd w:val="clear" w:color="auto" w:fill="auto"/>
            <w:vAlign w:val="center"/>
          </w:tcPr>
          <w:p w14:paraId="426CF2B9" w14:textId="77777777" w:rsidR="00EE79B4" w:rsidRPr="00567CDA" w:rsidRDefault="00EE79B4" w:rsidP="001A379C">
            <w:pPr>
              <w:jc w:val="center"/>
            </w:pPr>
          </w:p>
        </w:tc>
        <w:tc>
          <w:tcPr>
            <w:tcW w:w="1076" w:type="dxa"/>
            <w:shd w:val="clear" w:color="auto" w:fill="auto"/>
            <w:vAlign w:val="center"/>
          </w:tcPr>
          <w:p w14:paraId="68A884FC" w14:textId="77777777" w:rsidR="00EE79B4" w:rsidRPr="00567CDA" w:rsidRDefault="00EE79B4" w:rsidP="001A379C">
            <w:pPr>
              <w:jc w:val="center"/>
            </w:pPr>
          </w:p>
        </w:tc>
        <w:tc>
          <w:tcPr>
            <w:tcW w:w="1232" w:type="dxa"/>
          </w:tcPr>
          <w:p w14:paraId="2402B953" w14:textId="77777777" w:rsidR="00EE79B4" w:rsidRPr="00BF1DF9" w:rsidRDefault="00EE79B4" w:rsidP="001A379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EE79B4" w14:paraId="2348FBF5" w14:textId="77777777" w:rsidTr="0085490B">
        <w:trPr>
          <w:trHeight w:val="272"/>
        </w:trPr>
        <w:tc>
          <w:tcPr>
            <w:tcW w:w="1075" w:type="dxa"/>
            <w:vAlign w:val="center"/>
          </w:tcPr>
          <w:p w14:paraId="01A64255" w14:textId="77777777" w:rsidR="00EE79B4" w:rsidRDefault="00EE79B4" w:rsidP="001A379C">
            <w:pPr>
              <w:jc w:val="center"/>
            </w:pPr>
          </w:p>
        </w:tc>
        <w:tc>
          <w:tcPr>
            <w:tcW w:w="1075" w:type="dxa"/>
            <w:vAlign w:val="center"/>
          </w:tcPr>
          <w:p w14:paraId="624B669B" w14:textId="77777777" w:rsidR="00EE79B4" w:rsidRDefault="00EE79B4" w:rsidP="001A379C">
            <w:pPr>
              <w:jc w:val="center"/>
            </w:pPr>
          </w:p>
        </w:tc>
        <w:tc>
          <w:tcPr>
            <w:tcW w:w="1076" w:type="dxa"/>
            <w:vAlign w:val="center"/>
          </w:tcPr>
          <w:p w14:paraId="01AC3D34" w14:textId="77777777" w:rsidR="00EE79B4" w:rsidRDefault="00EE79B4" w:rsidP="001A379C">
            <w:pPr>
              <w:jc w:val="center"/>
            </w:pPr>
          </w:p>
        </w:tc>
        <w:tc>
          <w:tcPr>
            <w:tcW w:w="819" w:type="dxa"/>
            <w:tcBorders>
              <w:bottom w:val="single" w:sz="4" w:space="0" w:color="auto"/>
            </w:tcBorders>
            <w:vAlign w:val="center"/>
          </w:tcPr>
          <w:p w14:paraId="47B49A41" w14:textId="77777777" w:rsidR="00EE79B4" w:rsidRDefault="00EE79B4" w:rsidP="001A379C">
            <w:pPr>
              <w:ind w:hanging="140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68E8974" w14:textId="77777777" w:rsidR="00EE79B4" w:rsidRDefault="00EE79B4" w:rsidP="001A379C">
            <w:pPr>
              <w:ind w:hanging="140"/>
              <w:jc w:val="center"/>
            </w:pPr>
          </w:p>
        </w:tc>
        <w:tc>
          <w:tcPr>
            <w:tcW w:w="1597" w:type="dxa"/>
            <w:shd w:val="clear" w:color="auto" w:fill="auto"/>
            <w:vAlign w:val="center"/>
          </w:tcPr>
          <w:p w14:paraId="553C0FD1" w14:textId="77777777" w:rsidR="00EE79B4" w:rsidRPr="00567CDA" w:rsidRDefault="00EE79B4" w:rsidP="001A3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7C379552" w14:textId="77777777" w:rsidR="00EE79B4" w:rsidRPr="00567CDA" w:rsidRDefault="00EE79B4" w:rsidP="001A3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94" w:type="dxa"/>
            <w:gridSpan w:val="2"/>
            <w:tcBorders>
              <w:bottom w:val="single" w:sz="4" w:space="0" w:color="auto"/>
            </w:tcBorders>
            <w:vAlign w:val="center"/>
          </w:tcPr>
          <w:p w14:paraId="7B68672B" w14:textId="77777777" w:rsidR="00EE79B4" w:rsidRPr="00567CDA" w:rsidRDefault="00EE79B4" w:rsidP="001A3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14:paraId="6F4ACA8A" w14:textId="77777777" w:rsidR="00EE79B4" w:rsidRPr="00BF1DF9" w:rsidRDefault="00EE79B4" w:rsidP="001A379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EE79B4" w14:paraId="63841A3B" w14:textId="77777777" w:rsidTr="0085490B">
        <w:trPr>
          <w:trHeight w:val="288"/>
        </w:trPr>
        <w:tc>
          <w:tcPr>
            <w:tcW w:w="1075" w:type="dxa"/>
            <w:vAlign w:val="center"/>
          </w:tcPr>
          <w:p w14:paraId="41F6A82A" w14:textId="77777777" w:rsidR="00EE79B4" w:rsidRDefault="00EE79B4" w:rsidP="001A379C">
            <w:pPr>
              <w:jc w:val="center"/>
            </w:pPr>
          </w:p>
        </w:tc>
        <w:tc>
          <w:tcPr>
            <w:tcW w:w="1075" w:type="dxa"/>
            <w:vAlign w:val="center"/>
          </w:tcPr>
          <w:p w14:paraId="2E9E3C02" w14:textId="77777777" w:rsidR="00EE79B4" w:rsidRDefault="00EE79B4" w:rsidP="001A379C">
            <w:pPr>
              <w:jc w:val="center"/>
            </w:pPr>
          </w:p>
        </w:tc>
        <w:tc>
          <w:tcPr>
            <w:tcW w:w="1076" w:type="dxa"/>
            <w:vAlign w:val="center"/>
          </w:tcPr>
          <w:p w14:paraId="0770F006" w14:textId="77777777" w:rsidR="00EE79B4" w:rsidRDefault="00EE79B4" w:rsidP="001A379C">
            <w:pPr>
              <w:jc w:val="center"/>
            </w:pPr>
          </w:p>
        </w:tc>
        <w:tc>
          <w:tcPr>
            <w:tcW w:w="819" w:type="dxa"/>
            <w:vAlign w:val="center"/>
          </w:tcPr>
          <w:p w14:paraId="12B4BABF" w14:textId="77777777" w:rsidR="00EE79B4" w:rsidRDefault="00EE79B4" w:rsidP="001A379C">
            <w:pPr>
              <w:jc w:val="center"/>
            </w:pPr>
          </w:p>
        </w:tc>
        <w:tc>
          <w:tcPr>
            <w:tcW w:w="810" w:type="dxa"/>
            <w:vAlign w:val="center"/>
          </w:tcPr>
          <w:p w14:paraId="3A6CFD71" w14:textId="77777777" w:rsidR="00EE79B4" w:rsidRDefault="00EE79B4" w:rsidP="001A379C">
            <w:pPr>
              <w:jc w:val="center"/>
            </w:pPr>
          </w:p>
        </w:tc>
        <w:tc>
          <w:tcPr>
            <w:tcW w:w="2430" w:type="dxa"/>
            <w:gridSpan w:val="2"/>
            <w:tcBorders>
              <w:right w:val="single" w:sz="4" w:space="0" w:color="auto"/>
            </w:tcBorders>
            <w:vAlign w:val="center"/>
          </w:tcPr>
          <w:p w14:paraId="0243998B" w14:textId="3DEB6252" w:rsidR="00EE79B4" w:rsidRPr="00567CDA" w:rsidRDefault="00EE79B4" w:rsidP="001A379C">
            <w:pPr>
              <w:jc w:val="center"/>
            </w:pPr>
          </w:p>
        </w:tc>
        <w:tc>
          <w:tcPr>
            <w:tcW w:w="2394" w:type="dxa"/>
            <w:gridSpan w:val="2"/>
            <w:tcBorders>
              <w:left w:val="single" w:sz="4" w:space="0" w:color="auto"/>
            </w:tcBorders>
            <w:vAlign w:val="center"/>
          </w:tcPr>
          <w:p w14:paraId="76661387" w14:textId="1FFCBD00" w:rsidR="00EE79B4" w:rsidRPr="0085490B" w:rsidRDefault="0085490B" w:rsidP="001A379C">
            <w:pPr>
              <w:jc w:val="center"/>
              <w:rPr>
                <w:sz w:val="20"/>
                <w:szCs w:val="20"/>
              </w:rPr>
            </w:pPr>
            <w:r w:rsidRPr="0085490B">
              <w:rPr>
                <w:sz w:val="20"/>
                <w:szCs w:val="20"/>
              </w:rPr>
              <w:t xml:space="preserve">Concrete Construction </w:t>
            </w:r>
            <w:proofErr w:type="spellStart"/>
            <w:r w:rsidRPr="0085490B">
              <w:rPr>
                <w:sz w:val="20"/>
                <w:szCs w:val="20"/>
              </w:rPr>
              <w:t>Eng</w:t>
            </w:r>
            <w:proofErr w:type="spellEnd"/>
          </w:p>
        </w:tc>
        <w:tc>
          <w:tcPr>
            <w:tcW w:w="1232" w:type="dxa"/>
          </w:tcPr>
          <w:p w14:paraId="45081E6D" w14:textId="77777777" w:rsidR="00EE79B4" w:rsidRPr="00BF1DF9" w:rsidRDefault="00EE79B4" w:rsidP="001A379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EE79B4" w14:paraId="257FA62B" w14:textId="77777777" w:rsidTr="0085490B">
        <w:trPr>
          <w:trHeight w:val="302"/>
        </w:trPr>
        <w:tc>
          <w:tcPr>
            <w:tcW w:w="1075" w:type="dxa"/>
            <w:vAlign w:val="center"/>
          </w:tcPr>
          <w:p w14:paraId="5DEF3315" w14:textId="77777777" w:rsidR="00EE79B4" w:rsidRDefault="00EE79B4" w:rsidP="001A379C">
            <w:pPr>
              <w:jc w:val="center"/>
            </w:pPr>
          </w:p>
        </w:tc>
        <w:tc>
          <w:tcPr>
            <w:tcW w:w="1075" w:type="dxa"/>
            <w:vAlign w:val="center"/>
          </w:tcPr>
          <w:p w14:paraId="3C878AD0" w14:textId="77777777" w:rsidR="00EE79B4" w:rsidRDefault="00EE79B4" w:rsidP="001A379C">
            <w:pPr>
              <w:jc w:val="center"/>
            </w:pPr>
          </w:p>
        </w:tc>
        <w:tc>
          <w:tcPr>
            <w:tcW w:w="1076" w:type="dxa"/>
            <w:vAlign w:val="center"/>
          </w:tcPr>
          <w:p w14:paraId="36E533C4" w14:textId="77777777" w:rsidR="00EE79B4" w:rsidRDefault="00EE79B4" w:rsidP="001A379C">
            <w:pPr>
              <w:jc w:val="center"/>
            </w:pPr>
          </w:p>
        </w:tc>
        <w:tc>
          <w:tcPr>
            <w:tcW w:w="819" w:type="dxa"/>
            <w:vAlign w:val="center"/>
          </w:tcPr>
          <w:p w14:paraId="11FFB6C1" w14:textId="77777777" w:rsidR="00EE79B4" w:rsidRPr="00464E51" w:rsidRDefault="00EE79B4" w:rsidP="001A3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14:paraId="1A12C7B5" w14:textId="77777777" w:rsidR="00EE79B4" w:rsidRPr="003120CF" w:rsidRDefault="00EE79B4" w:rsidP="001A379C">
            <w:pPr>
              <w:jc w:val="center"/>
            </w:pPr>
          </w:p>
        </w:tc>
        <w:tc>
          <w:tcPr>
            <w:tcW w:w="1597" w:type="dxa"/>
            <w:vAlign w:val="center"/>
          </w:tcPr>
          <w:p w14:paraId="5D842A11" w14:textId="77777777" w:rsidR="00EE79B4" w:rsidRPr="003120CF" w:rsidRDefault="00EE79B4" w:rsidP="001A379C">
            <w:pPr>
              <w:jc w:val="center"/>
            </w:pPr>
          </w:p>
        </w:tc>
        <w:tc>
          <w:tcPr>
            <w:tcW w:w="833" w:type="dxa"/>
            <w:vAlign w:val="center"/>
          </w:tcPr>
          <w:p w14:paraId="324EBAAC" w14:textId="77777777" w:rsidR="00EE79B4" w:rsidRPr="003120CF" w:rsidRDefault="00EE79B4" w:rsidP="001A379C">
            <w:pPr>
              <w:jc w:val="center"/>
            </w:pPr>
          </w:p>
        </w:tc>
        <w:tc>
          <w:tcPr>
            <w:tcW w:w="2394" w:type="dxa"/>
            <w:gridSpan w:val="2"/>
            <w:vAlign w:val="center"/>
          </w:tcPr>
          <w:p w14:paraId="115C32ED" w14:textId="77777777" w:rsidR="00EE79B4" w:rsidRPr="003120CF" w:rsidRDefault="00EE79B4" w:rsidP="001A379C">
            <w:pPr>
              <w:jc w:val="center"/>
            </w:pPr>
          </w:p>
        </w:tc>
        <w:tc>
          <w:tcPr>
            <w:tcW w:w="1232" w:type="dxa"/>
          </w:tcPr>
          <w:p w14:paraId="191A6ACB" w14:textId="77777777" w:rsidR="00EE79B4" w:rsidRPr="00BF1DF9" w:rsidRDefault="00EE79B4" w:rsidP="001A379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85490B" w14:paraId="54A74C8D" w14:textId="77777777" w:rsidTr="0085490B">
        <w:trPr>
          <w:trHeight w:val="253"/>
        </w:trPr>
        <w:tc>
          <w:tcPr>
            <w:tcW w:w="1075" w:type="dxa"/>
            <w:vAlign w:val="center"/>
          </w:tcPr>
          <w:p w14:paraId="2D1690D8" w14:textId="77777777" w:rsidR="0085490B" w:rsidRDefault="0085490B" w:rsidP="0085490B">
            <w:pPr>
              <w:jc w:val="center"/>
            </w:pPr>
          </w:p>
        </w:tc>
        <w:tc>
          <w:tcPr>
            <w:tcW w:w="1075" w:type="dxa"/>
            <w:vAlign w:val="center"/>
          </w:tcPr>
          <w:p w14:paraId="55BF8469" w14:textId="77777777" w:rsidR="0085490B" w:rsidRDefault="0085490B" w:rsidP="0085490B">
            <w:pPr>
              <w:jc w:val="center"/>
            </w:pPr>
          </w:p>
        </w:tc>
        <w:tc>
          <w:tcPr>
            <w:tcW w:w="1076" w:type="dxa"/>
            <w:vAlign w:val="center"/>
          </w:tcPr>
          <w:p w14:paraId="2F479719" w14:textId="77777777" w:rsidR="0085490B" w:rsidRDefault="0085490B" w:rsidP="0085490B">
            <w:pPr>
              <w:jc w:val="center"/>
            </w:pPr>
          </w:p>
        </w:tc>
        <w:tc>
          <w:tcPr>
            <w:tcW w:w="819" w:type="dxa"/>
            <w:vAlign w:val="center"/>
          </w:tcPr>
          <w:p w14:paraId="687C6396" w14:textId="77777777" w:rsidR="0085490B" w:rsidRDefault="0085490B" w:rsidP="0085490B">
            <w:pPr>
              <w:jc w:val="center"/>
            </w:pPr>
          </w:p>
        </w:tc>
        <w:tc>
          <w:tcPr>
            <w:tcW w:w="810" w:type="dxa"/>
            <w:vAlign w:val="center"/>
          </w:tcPr>
          <w:p w14:paraId="0705529A" w14:textId="77777777" w:rsidR="0085490B" w:rsidRPr="00D235C6" w:rsidRDefault="0085490B" w:rsidP="008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723EA101" w14:textId="02EFA339" w:rsidR="0085490B" w:rsidRPr="0085490B" w:rsidRDefault="0085490B" w:rsidP="0085490B">
            <w:pPr>
              <w:jc w:val="center"/>
              <w:rPr>
                <w:sz w:val="20"/>
                <w:szCs w:val="20"/>
              </w:rPr>
            </w:pPr>
            <w:r w:rsidRPr="0085490B">
              <w:rPr>
                <w:sz w:val="20"/>
                <w:szCs w:val="20"/>
              </w:rPr>
              <w:t xml:space="preserve">Concrete Construction </w:t>
            </w:r>
            <w:proofErr w:type="spellStart"/>
            <w:r w:rsidRPr="0085490B">
              <w:rPr>
                <w:sz w:val="20"/>
                <w:szCs w:val="20"/>
              </w:rPr>
              <w:t>Eng</w:t>
            </w:r>
            <w:proofErr w:type="spellEnd"/>
          </w:p>
        </w:tc>
        <w:tc>
          <w:tcPr>
            <w:tcW w:w="1318" w:type="dxa"/>
            <w:vAlign w:val="center"/>
          </w:tcPr>
          <w:p w14:paraId="67B39301" w14:textId="77777777" w:rsidR="0085490B" w:rsidRPr="00325FE7" w:rsidRDefault="0085490B" w:rsidP="0085490B">
            <w:pPr>
              <w:ind w:hanging="44"/>
              <w:jc w:val="center"/>
            </w:pPr>
          </w:p>
        </w:tc>
        <w:tc>
          <w:tcPr>
            <w:tcW w:w="1076" w:type="dxa"/>
            <w:vAlign w:val="center"/>
          </w:tcPr>
          <w:p w14:paraId="6F1B8013" w14:textId="77777777" w:rsidR="0085490B" w:rsidRPr="00325FE7" w:rsidRDefault="0085490B" w:rsidP="0085490B">
            <w:pPr>
              <w:ind w:hanging="44"/>
              <w:jc w:val="center"/>
            </w:pPr>
          </w:p>
        </w:tc>
        <w:tc>
          <w:tcPr>
            <w:tcW w:w="1232" w:type="dxa"/>
          </w:tcPr>
          <w:p w14:paraId="0D0D5CA1" w14:textId="77777777" w:rsidR="0085490B" w:rsidRPr="00BF1DF9" w:rsidRDefault="0085490B" w:rsidP="0085490B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130A2AD" w14:textId="77777777" w:rsidR="00EE79B4" w:rsidRPr="00B042A4" w:rsidRDefault="00EE79B4" w:rsidP="00EE79B4">
      <w:pPr>
        <w:jc w:val="center"/>
        <w:rPr>
          <w:rFonts w:asciiTheme="majorBidi" w:hAnsiTheme="majorBidi" w:cstheme="majorBidi"/>
          <w:b/>
          <w:bCs/>
          <w:sz w:val="26"/>
          <w:szCs w:val="26"/>
          <w:lang w:val="af-ZA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5DBE213" wp14:editId="7F7CBD14">
                <wp:simplePos x="0" y="0"/>
                <wp:positionH relativeFrom="column">
                  <wp:posOffset>51343</wp:posOffset>
                </wp:positionH>
                <wp:positionV relativeFrom="paragraph">
                  <wp:posOffset>206446</wp:posOffset>
                </wp:positionV>
                <wp:extent cx="6917055" cy="171704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7055" cy="1717040"/>
                          <a:chOff x="0" y="0"/>
                          <a:chExt cx="6917055" cy="1717040"/>
                        </a:xfrm>
                        <a:noFill/>
                      </wpg:grpSpPr>
                      <wps:wsp>
                        <wps:cNvPr id="2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0"/>
                            <a:ext cx="2743835" cy="1418122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3478B8" w14:textId="77777777" w:rsidR="00EE79B4" w:rsidRDefault="00EE79B4" w:rsidP="00EE79B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100827AD" w14:textId="77777777" w:rsidR="00EE79B4" w:rsidRDefault="00EE79B4" w:rsidP="00EE79B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992F65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Concrete technology</w:t>
                              </w:r>
                            </w:p>
                            <w:p w14:paraId="23E6E301" w14:textId="77777777" w:rsidR="00EE79B4" w:rsidRPr="00992F65" w:rsidRDefault="00EE79B4" w:rsidP="00EE79B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>4</w:t>
                              </w:r>
                              <w:r w:rsidRPr="00032D2A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ku-Arab-IQ"/>
                                </w:rPr>
                                <w:t>th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 year project</w:t>
                              </w:r>
                            </w:p>
                            <w:p w14:paraId="6B9F57F4" w14:textId="77777777" w:rsidR="00EE79B4" w:rsidRDefault="00EE79B4" w:rsidP="00EE79B4">
                              <w:pPr>
                                <w:pStyle w:val="ListParagraph"/>
                                <w:ind w:left="1080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val="en-GB"/>
                                </w:rPr>
                                <w:t>سەرپەرشتیاری خوێندنی بالا</w:t>
                              </w:r>
                            </w:p>
                            <w:p w14:paraId="5AFE2D7D" w14:textId="77777777" w:rsidR="00EE79B4" w:rsidRPr="00A57AAF" w:rsidRDefault="00EE79B4" w:rsidP="00EE79B4">
                              <w:pPr>
                                <w:pStyle w:val="ListParagraph"/>
                                <w:ind w:left="1080"/>
                                <w:rPr>
                                  <w:rtl/>
                                  <w:lang w:val="en-GB"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val="en-GB" w:bidi="ku-Arab-IQ"/>
                                </w:rPr>
                                <w:t>(١ دکتۆرا+١ ماستر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24300" y="0"/>
                            <a:ext cx="2992755" cy="171704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FB6AEF" w14:textId="77777777" w:rsidR="00EE79B4" w:rsidRPr="003120CF" w:rsidRDefault="00EE79B4" w:rsidP="00EE79B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 xml:space="preserve"> شارستاني</w:t>
                              </w:r>
                            </w:p>
                            <w:p w14:paraId="2942252C" w14:textId="77777777" w:rsidR="00EE79B4" w:rsidRPr="003120CF" w:rsidRDefault="00EE79B4" w:rsidP="00EE79B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د.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دلشاد خضر حمدأمين</w:t>
                              </w:r>
                            </w:p>
                            <w:p w14:paraId="6998D45C" w14:textId="77777777" w:rsidR="00EE79B4" w:rsidRPr="003120CF" w:rsidRDefault="00EE79B4" w:rsidP="00EE79B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پروفيسوري ياريدەدەر</w:t>
                              </w:r>
                            </w:p>
                            <w:p w14:paraId="2717C349" w14:textId="77777777" w:rsidR="00EE79B4" w:rsidRPr="003120CF" w:rsidRDefault="00EE79B4" w:rsidP="00EE79B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8</w:t>
                              </w:r>
                            </w:p>
                            <w:p w14:paraId="55AB96A5" w14:textId="77777777" w:rsidR="00EE79B4" w:rsidRPr="003120CF" w:rsidRDefault="00EE79B4" w:rsidP="00EE79B4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تەمەن)+4 (لیژنە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ی دەرمالە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14:paraId="32BF0A97" w14:textId="77777777" w:rsidR="00EE79B4" w:rsidRDefault="00EE79B4" w:rsidP="00EE79B4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660603BE" w14:textId="77777777" w:rsidR="00EE79B4" w:rsidRDefault="00EE79B4" w:rsidP="00EE79B4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DBE213" id="Group 1" o:spid="_x0000_s1029" style="position:absolute;left:0;text-align:left;margin-left:4.05pt;margin-top:16.25pt;width:544.65pt;height:135.2pt;z-index:251663360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">
                <v:shape id="Text Box 4" o:spid="_x0000_s1030" type="#_x0000_t202" style="position:absolute;top:635;width:27438;height:14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783478B8" w14:textId="77777777" w:rsidR="00EE79B4" w:rsidRDefault="00EE79B4" w:rsidP="00EE79B4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100827AD" w14:textId="77777777" w:rsidR="00EE79B4" w:rsidRDefault="00EE79B4" w:rsidP="00EE79B4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992F65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Concrete technology</w:t>
                        </w:r>
                      </w:p>
                      <w:p w14:paraId="23E6E301" w14:textId="77777777" w:rsidR="00EE79B4" w:rsidRPr="00992F65" w:rsidRDefault="00EE79B4" w:rsidP="00EE79B4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>4</w:t>
                        </w:r>
                        <w:r w:rsidRPr="00032D2A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ku-Arab-IQ"/>
                          </w:rPr>
                          <w:t>th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 year project</w:t>
                        </w:r>
                      </w:p>
                      <w:p w14:paraId="6B9F57F4" w14:textId="77777777" w:rsidR="00EE79B4" w:rsidRDefault="00EE79B4" w:rsidP="00EE79B4">
                        <w:pPr>
                          <w:pStyle w:val="ListParagraph"/>
                          <w:ind w:left="1080"/>
                          <w:rPr>
                            <w:lang w:val="en-GB"/>
                          </w:rPr>
                        </w:pPr>
                        <w:r>
                          <w:rPr>
                            <w:rFonts w:hint="cs"/>
                            <w:rtl/>
                            <w:lang w:val="en-GB"/>
                          </w:rPr>
                          <w:t>سەرپەرشتیاری خوێندنی بالا</w:t>
                        </w:r>
                      </w:p>
                      <w:p w14:paraId="5AFE2D7D" w14:textId="77777777" w:rsidR="00EE79B4" w:rsidRPr="00A57AAF" w:rsidRDefault="00EE79B4" w:rsidP="00EE79B4">
                        <w:pPr>
                          <w:pStyle w:val="ListParagraph"/>
                          <w:ind w:left="1080"/>
                          <w:rPr>
                            <w:rtl/>
                            <w:lang w:val="en-GB" w:bidi="ku-Arab-IQ"/>
                          </w:rPr>
                        </w:pPr>
                        <w:r>
                          <w:rPr>
                            <w:rFonts w:hint="cs"/>
                            <w:rtl/>
                            <w:lang w:val="en-GB" w:bidi="ku-Arab-IQ"/>
                          </w:rPr>
                          <w:t>(١ دکتۆرا+١ ماستر)</w:t>
                        </w:r>
                      </w:p>
                    </w:txbxContent>
                  </v:textbox>
                </v:shape>
                <v:shape id="Text Box 2" o:spid="_x0000_s1031" type="#_x0000_t202" style="position:absolute;left:39243;width:29927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55FB6AEF" w14:textId="77777777" w:rsidR="00EE79B4" w:rsidRPr="003120CF" w:rsidRDefault="00EE79B4" w:rsidP="00EE79B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 xml:space="preserve"> شارستاني</w:t>
                        </w:r>
                      </w:p>
                      <w:p w14:paraId="2942252C" w14:textId="77777777" w:rsidR="00EE79B4" w:rsidRPr="003120CF" w:rsidRDefault="00EE79B4" w:rsidP="00EE79B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د.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>دلشاد خضر حمدأمين</w:t>
                        </w:r>
                      </w:p>
                      <w:p w14:paraId="6998D45C" w14:textId="77777777" w:rsidR="00EE79B4" w:rsidRPr="003120CF" w:rsidRDefault="00EE79B4" w:rsidP="00EE79B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پروفيسوري ياريدەدەر</w:t>
                        </w:r>
                      </w:p>
                      <w:p w14:paraId="2717C349" w14:textId="77777777" w:rsidR="00EE79B4" w:rsidRPr="003120CF" w:rsidRDefault="00EE79B4" w:rsidP="00EE79B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8</w:t>
                        </w:r>
                      </w:p>
                      <w:p w14:paraId="55AB96A5" w14:textId="77777777" w:rsidR="00EE79B4" w:rsidRPr="003120CF" w:rsidRDefault="00EE79B4" w:rsidP="00EE79B4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(تەمەن)+4 (لیژنە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ی دەرمالە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</w:p>
                      <w:p w14:paraId="32BF0A97" w14:textId="77777777" w:rsidR="00EE79B4" w:rsidRDefault="00EE79B4" w:rsidP="00EE79B4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660603BE" w14:textId="77777777" w:rsidR="00EE79B4" w:rsidRDefault="00EE79B4" w:rsidP="00EE79B4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١١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- ٢٠٢١ </w:t>
      </w:r>
    </w:p>
    <w:tbl>
      <w:tblPr>
        <w:tblStyle w:val="TableGrid"/>
        <w:tblpPr w:leftFromText="180" w:rightFromText="180" w:vertAnchor="text" w:horzAnchor="margin" w:tblpY="2462"/>
        <w:tblW w:w="1095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4"/>
        <w:gridCol w:w="892"/>
        <w:gridCol w:w="714"/>
        <w:gridCol w:w="981"/>
        <w:gridCol w:w="1160"/>
        <w:gridCol w:w="1696"/>
        <w:gridCol w:w="981"/>
        <w:gridCol w:w="776"/>
        <w:gridCol w:w="1013"/>
        <w:gridCol w:w="1162"/>
      </w:tblGrid>
      <w:tr w:rsidR="00EE79B4" w14:paraId="1B54867E" w14:textId="77777777" w:rsidTr="001A379C">
        <w:trPr>
          <w:trHeight w:val="273"/>
        </w:trPr>
        <w:tc>
          <w:tcPr>
            <w:tcW w:w="1584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1DD9E71" w14:textId="77777777" w:rsidR="00EE79B4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E14157E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893E5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978F4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121151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52F20C0" w14:textId="77777777" w:rsidR="00EE79B4" w:rsidRPr="00693B25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69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C0834CC" w14:textId="77777777" w:rsidR="00EE79B4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1DE6827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4E6554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921419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19A89F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4C66B5AD" w14:textId="77777777" w:rsidR="00EE79B4" w:rsidRPr="00693B25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EE79B4" w14:paraId="1AD06AB7" w14:textId="77777777" w:rsidTr="001A379C">
        <w:trPr>
          <w:trHeight w:val="410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14B83EAE" w14:textId="77777777" w:rsidR="00EE79B4" w:rsidRPr="00595A01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B4967CF" w14:textId="77777777" w:rsidR="00EE79B4" w:rsidRPr="00595A01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4A205ECB" w14:textId="77777777" w:rsidR="00EE79B4" w:rsidRPr="00595A01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56E16F7B" w14:textId="77777777" w:rsidR="00EE79B4" w:rsidRPr="00595A01" w:rsidRDefault="00EE79B4" w:rsidP="001A379C">
            <w:pPr>
              <w:jc w:val="center"/>
              <w:rPr>
                <w:rFonts w:asciiTheme="majorBidi" w:hAnsiTheme="majorBidi" w:cstheme="majorBidi"/>
                <w:sz w:val="16"/>
                <w:szCs w:val="16"/>
                <w:lang w:val="en-GB"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17EA471" w14:textId="77777777" w:rsidR="00EE79B4" w:rsidRPr="00595A01" w:rsidRDefault="00EE79B4" w:rsidP="001A379C">
            <w:pPr>
              <w:jc w:val="center"/>
            </w:pPr>
            <w:r w:rsidRPr="00595A01">
              <w:rPr>
                <w:rFonts w:hint="cs"/>
                <w:rtl/>
              </w:rPr>
              <w:t>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27745F7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4C3D014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7123D5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1C84E02" w14:textId="77777777" w:rsidR="00EE79B4" w:rsidRPr="000B34CD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3C6571ED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5490B" w14:paraId="06CAB16B" w14:textId="77777777" w:rsidTr="001A379C">
        <w:trPr>
          <w:trHeight w:val="252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AAB3F" w14:textId="279DDEDC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A875A3" w14:textId="77777777" w:rsidR="0085490B" w:rsidRPr="00AE13CB" w:rsidRDefault="0085490B" w:rsidP="0085490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B5E1AF" w14:textId="277AA879" w:rsidR="0085490B" w:rsidRPr="00AE13CB" w:rsidRDefault="0085490B" w:rsidP="0085490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9FA69B" w14:textId="68A545FB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4C74C59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CC8A31C" w14:textId="2195913D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264C86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52AB7D" w14:textId="37325938" w:rsidR="0085490B" w:rsidRPr="00AE13CB" w:rsidRDefault="0085490B" w:rsidP="0085490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89A916" w14:textId="3B972849" w:rsidR="0085490B" w:rsidRPr="008F315B" w:rsidRDefault="0085490B" w:rsidP="0085490B">
            <w:pPr>
              <w:rPr>
                <w:sz w:val="16"/>
                <w:szCs w:val="16"/>
                <w:rtl/>
              </w:rPr>
            </w:pPr>
            <w:r>
              <w:rPr>
                <w:sz w:val="16"/>
                <w:szCs w:val="16"/>
              </w:rPr>
              <w:t>20</w:t>
            </w:r>
            <w:r w:rsidRPr="00CE2AAE">
              <w:rPr>
                <w:sz w:val="16"/>
                <w:szCs w:val="16"/>
              </w:rPr>
              <w:t>-2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2288032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5490B" w14:paraId="204AB81B" w14:textId="77777777" w:rsidTr="001A379C">
        <w:trPr>
          <w:trHeight w:val="297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0512A4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A8DCF8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31E331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E5CB7C" w14:textId="6E7B5A89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9BC111E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EE960CD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335517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542B2D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090C54" w14:textId="4911DBD7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  <w:r w:rsidRPr="00CE2AAE">
              <w:rPr>
                <w:sz w:val="16"/>
                <w:szCs w:val="16"/>
              </w:rPr>
              <w:t>-2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C2AC815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5490B" w14:paraId="6C2C59EC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859B8E" w14:textId="479DBB54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AD75D2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8DCE08" w14:textId="66683A9E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25F375" w14:textId="0D4D37F4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7F98E39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BD1D575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6BE8D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F8E0EA" w14:textId="77777777" w:rsidR="0085490B" w:rsidRPr="001679C5" w:rsidRDefault="0085490B" w:rsidP="0085490B">
            <w:pPr>
              <w:jc w:val="center"/>
              <w:rPr>
                <w:rFonts w:asciiTheme="majorBidi" w:hAnsiTheme="majorBidi" w:cs="Ali_K_Alwand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="Ali_K_Alwand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D96BF7" w14:textId="09A8D257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  <w:r w:rsidRPr="00CE2AAE">
              <w:rPr>
                <w:sz w:val="16"/>
                <w:szCs w:val="16"/>
              </w:rPr>
              <w:t>-2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90FBF57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5490B" w14:paraId="45B849CD" w14:textId="77777777" w:rsidTr="001A379C">
        <w:trPr>
          <w:trHeight w:val="80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82B388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3D2E71E6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9D46A62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0205AC" w14:textId="09286FFE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9A069AE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A031C03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569D31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D9559D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B648B1" w14:textId="24F57391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</w:t>
            </w:r>
            <w:r w:rsidRPr="00CE2AAE">
              <w:rPr>
                <w:sz w:val="16"/>
                <w:szCs w:val="16"/>
              </w:rPr>
              <w:t>-2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90F9447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5490B" w14:paraId="74DC1559" w14:textId="77777777" w:rsidTr="001A379C">
        <w:trPr>
          <w:trHeight w:val="305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F4076D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1CDC527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E1139DE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E5C52D" w14:textId="6F5D1B04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ACA2CC8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24E1E7" w14:textId="29D90E9F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6FB2E51" w14:textId="77777777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D2C9346" w14:textId="01F1871D" w:rsidR="0085490B" w:rsidRPr="00AE13CB" w:rsidRDefault="0085490B" w:rsidP="0085490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1AA09A" w14:textId="7989D160" w:rsidR="0085490B" w:rsidRPr="008F315B" w:rsidRDefault="0085490B" w:rsidP="008549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  <w:r w:rsidRPr="00CE2AAE">
              <w:rPr>
                <w:sz w:val="16"/>
                <w:szCs w:val="16"/>
              </w:rPr>
              <w:t>-2-2022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28FE1F3" w14:textId="77777777" w:rsidR="0085490B" w:rsidRPr="00693B25" w:rsidRDefault="0085490B" w:rsidP="0085490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EE79B4" w14:paraId="50DDC41D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2BE1A8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7CBA48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03243E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207F5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482D00" w14:textId="77777777" w:rsidR="00EE79B4" w:rsidRPr="00597E6D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BF34186" w14:textId="0712AE41" w:rsidR="00EE79B4" w:rsidRPr="00AE13CB" w:rsidRDefault="0085490B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259A6E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A24567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D5948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9670955" w14:textId="77777777" w:rsidR="00EE79B4" w:rsidRPr="00597E6D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EE79B4" w14:paraId="45F9EDB9" w14:textId="77777777" w:rsidTr="001A379C">
        <w:trPr>
          <w:trHeight w:val="57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B97C40" w14:textId="46A4BD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E09CC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EB9652" w14:textId="61E26E0C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F2B6C2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5A0AB1" w14:textId="77777777" w:rsidR="00EE79B4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1658F674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DF384EC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3F4832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C186BF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5B2C65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3C304D1" w14:textId="77777777" w:rsidR="00EE79B4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B9CB5DE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EE79B4" w14:paraId="50C8AAA6" w14:textId="77777777" w:rsidTr="001A379C">
        <w:trPr>
          <w:trHeight w:val="245"/>
        </w:trPr>
        <w:tc>
          <w:tcPr>
            <w:tcW w:w="1584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021B796" w14:textId="390568C7" w:rsidR="00EE79B4" w:rsidRPr="00AE13CB" w:rsidRDefault="00EE79B4" w:rsidP="001A379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88CC61D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B993175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F0B3710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C4C2753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08D4BB4" w14:textId="24C51054" w:rsidR="00EE79B4" w:rsidRPr="00AE13CB" w:rsidRDefault="0085490B" w:rsidP="001A379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79E2D35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A39048B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87054D5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087377D4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EE79B4" w14:paraId="65FE1DB3" w14:textId="77777777" w:rsidTr="001A379C">
        <w:trPr>
          <w:trHeight w:val="273"/>
        </w:trPr>
        <w:tc>
          <w:tcPr>
            <w:tcW w:w="1584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D4789B5" w14:textId="77777777" w:rsidR="00EE79B4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C7AB1B4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003523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03452C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819170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AB5311A" w14:textId="77777777" w:rsidR="00EE79B4" w:rsidRPr="00693B25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69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429B439" w14:textId="77777777" w:rsidR="00EE79B4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0EF3B944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170EEA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A3FD1B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319CF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6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1A5FBDB9" w14:textId="77777777" w:rsidR="00EE79B4" w:rsidRPr="00693B25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EE79B4" w14:paraId="55BEBF97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0C63E6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0550894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936E5B7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17700D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0328301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CD8A6DD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E863C8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ECD1BD9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DB249FE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3BCD8046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EE79B4" w14:paraId="2B106CE4" w14:textId="77777777" w:rsidTr="001A379C">
        <w:trPr>
          <w:trHeight w:val="194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C8EC9C" w14:textId="6E65E12B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29CD99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C157E0" w14:textId="2BD03AA0" w:rsidR="00EE79B4" w:rsidRPr="00AE13CB" w:rsidRDefault="00EE79B4" w:rsidP="001A379C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54F86D" w14:textId="1F917F60" w:rsidR="00EE79B4" w:rsidRPr="008F315B" w:rsidRDefault="00EE79B4" w:rsidP="001A379C">
            <w:pPr>
              <w:tabs>
                <w:tab w:val="left" w:pos="225"/>
                <w:tab w:val="center" w:pos="403"/>
              </w:tabs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CCB5572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F99ED2C" w14:textId="1ECA3DC1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2CAD5D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3B6B6" w14:textId="05F839B3" w:rsidR="00EE79B4" w:rsidRPr="00AE13CB" w:rsidRDefault="00EE79B4" w:rsidP="001A379C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850324" w14:textId="5D439D59" w:rsidR="00EE79B4" w:rsidRPr="008F315B" w:rsidRDefault="00EE79B4" w:rsidP="001A379C">
            <w:pPr>
              <w:tabs>
                <w:tab w:val="left" w:pos="225"/>
                <w:tab w:val="center" w:pos="403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ED63732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EE79B4" w14:paraId="2166270C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2E4277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B8AEB0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127F83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B29BE3" w14:textId="557C0EAE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412F808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6C216F6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F79CDA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494DF5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408607" w14:textId="4FAFD1A8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D625BBC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EE79B4" w14:paraId="541EBC6B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F4C97B" w14:textId="57C26A84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E25085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37DA2E" w14:textId="655A6430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B9E4B7" w14:textId="134BFDF5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B87F755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A2829DA" w14:textId="30D90716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DA9650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C580A8" w14:textId="68E19333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E5A823" w14:textId="270AEAE1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D703142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EE79B4" w14:paraId="743B5447" w14:textId="77777777" w:rsidTr="001A379C">
        <w:trPr>
          <w:trHeight w:val="245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2F300F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538B76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1A09CF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F6F8CF" w14:textId="587D2511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5B3CFED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E3CA6D0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D87319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C45189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78CB3D" w14:textId="10F19EA0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19AE2B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EE79B4" w14:paraId="74CBF3A9" w14:textId="77777777" w:rsidTr="001A379C">
        <w:trPr>
          <w:trHeight w:val="73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1D0B87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4FF22A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0A10F9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39E086" w14:textId="5403D238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6733C4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C39E427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F2B968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BFB3C2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5FDF4F" w14:textId="205F2C7B" w:rsidR="00EE79B4" w:rsidRPr="008F315B" w:rsidRDefault="00EE79B4" w:rsidP="001A37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306BEA1" w14:textId="77777777" w:rsidR="00EE79B4" w:rsidRPr="00693B25" w:rsidRDefault="00EE79B4" w:rsidP="001A379C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EE79B4" w14:paraId="4CF6B96C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4F9E0B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6EEB61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48CAD9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9A9BCF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35817CA" w14:textId="77777777" w:rsidR="00EE79B4" w:rsidRPr="00597E6D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5954DB7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D33B33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92E593" w14:textId="7777777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7E0E45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DF64D0C" w14:textId="77777777" w:rsidR="00EE79B4" w:rsidRPr="00597E6D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EE79B4" w14:paraId="475C1E73" w14:textId="77777777" w:rsidTr="001A379C">
        <w:trPr>
          <w:trHeight w:val="259"/>
        </w:trPr>
        <w:tc>
          <w:tcPr>
            <w:tcW w:w="158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344BF0" w14:textId="10F7DA04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51F8A6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BCD691" w14:textId="31A48E67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803F7D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104479" w14:textId="77777777" w:rsidR="00EE79B4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11FBA4A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93A64AD" w14:textId="172AF67E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3518BD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02E6F9" w14:textId="7E3A21AD" w:rsidR="00EE79B4" w:rsidRPr="00AE13CB" w:rsidRDefault="00EE79B4" w:rsidP="001A379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63AFE8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D601BC3" w14:textId="77777777" w:rsidR="00EE79B4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6B1608CA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EE79B4" w14:paraId="3B00DAF3" w14:textId="77777777" w:rsidTr="001A379C">
        <w:trPr>
          <w:trHeight w:val="161"/>
        </w:trPr>
        <w:tc>
          <w:tcPr>
            <w:tcW w:w="1584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408FF5D" w14:textId="0F7381B4" w:rsidR="00EE79B4" w:rsidRPr="00AE13CB" w:rsidRDefault="00EE79B4" w:rsidP="001A379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839679A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487077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F0F3FD3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7105D25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69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9D1FF99" w14:textId="663EF100" w:rsidR="00EE79B4" w:rsidRPr="006F4F0D" w:rsidRDefault="00EE79B4" w:rsidP="001A379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val="af-ZA" w:bidi="ar-IQ"/>
              </w:rPr>
            </w:pPr>
          </w:p>
        </w:tc>
        <w:tc>
          <w:tcPr>
            <w:tcW w:w="98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8478266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A625986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A1134B0" w14:textId="77777777" w:rsidR="00EE79B4" w:rsidRPr="00AE13CB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211EF099" w14:textId="77777777" w:rsidR="00EE79B4" w:rsidRPr="00813DD9" w:rsidRDefault="00EE79B4" w:rsidP="001A379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2ADC6D0D" w14:textId="77777777" w:rsidR="00EE79B4" w:rsidRDefault="00EE79B4" w:rsidP="00EE79B4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6F6EA1B9" wp14:editId="023F20FC">
            <wp:extent cx="1542547" cy="1555844"/>
            <wp:effectExtent l="0" t="0" r="635" b="6350"/>
            <wp:docPr id="7" name="Picture 7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90" cy="156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05E37" w14:textId="77777777" w:rsidR="00EE79B4" w:rsidRDefault="00EE79B4" w:rsidP="00EE79B4">
      <w:pPr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573B63A8" w14:textId="416E44DD" w:rsidR="00EE79B4" w:rsidRPr="003752F1" w:rsidRDefault="00EE79B4" w:rsidP="00EE79B4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</w:t>
      </w:r>
      <w:r>
        <w:rPr>
          <w:rFonts w:asciiTheme="majorBidi" w:hAnsiTheme="majorBidi" w:cstheme="majorBidi" w:hint="cs"/>
          <w:sz w:val="24"/>
          <w:szCs w:val="24"/>
          <w:rtl/>
          <w:lang w:bidi="ku-Arab-IQ"/>
        </w:rPr>
        <w:t>:10</w:t>
      </w:r>
    </w:p>
    <w:tbl>
      <w:tblPr>
        <w:tblStyle w:val="TableGrid"/>
        <w:tblpPr w:leftFromText="180" w:rightFromText="180" w:vertAnchor="text" w:horzAnchor="margin" w:tblpY="58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EE79B4" w14:paraId="141A1E7D" w14:textId="77777777" w:rsidTr="001A379C">
        <w:trPr>
          <w:trHeight w:val="362"/>
        </w:trPr>
        <w:tc>
          <w:tcPr>
            <w:tcW w:w="3456" w:type="dxa"/>
          </w:tcPr>
          <w:p w14:paraId="1C6B11A7" w14:textId="77777777" w:rsidR="00EE79B4" w:rsidRDefault="00EE79B4" w:rsidP="001A379C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5291038A" w14:textId="77777777" w:rsidR="00EE79B4" w:rsidRDefault="00EE79B4" w:rsidP="001A379C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2041B71A" w14:textId="77777777" w:rsidR="00EE79B4" w:rsidRDefault="00EE79B4" w:rsidP="001A379C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EE79B4" w14:paraId="41B92566" w14:textId="77777777" w:rsidTr="001A379C">
        <w:trPr>
          <w:trHeight w:val="245"/>
        </w:trPr>
        <w:tc>
          <w:tcPr>
            <w:tcW w:w="3456" w:type="dxa"/>
          </w:tcPr>
          <w:p w14:paraId="4910642C" w14:textId="77777777" w:rsidR="00EE79B4" w:rsidRDefault="00EE79B4" w:rsidP="001A379C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ی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ن</w:t>
            </w:r>
          </w:p>
        </w:tc>
        <w:tc>
          <w:tcPr>
            <w:tcW w:w="3456" w:type="dxa"/>
          </w:tcPr>
          <w:p w14:paraId="14DFBFC2" w14:textId="77777777" w:rsidR="00EE79B4" w:rsidRDefault="00EE79B4" w:rsidP="001A379C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 xml:space="preserve">پ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د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انا خدر مولود</w:t>
            </w:r>
          </w:p>
        </w:tc>
        <w:tc>
          <w:tcPr>
            <w:tcW w:w="3456" w:type="dxa"/>
          </w:tcPr>
          <w:p w14:paraId="66CC2BCC" w14:textId="77777777" w:rsidR="00EE79B4" w:rsidRDefault="00EE79B4" w:rsidP="001A379C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 xml:space="preserve">پ.ي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د.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دلشاد خضر حمدأمين</w:t>
            </w:r>
          </w:p>
        </w:tc>
      </w:tr>
    </w:tbl>
    <w:p w14:paraId="76DC904B" w14:textId="4C03E516" w:rsidR="00EE79B4" w:rsidRPr="003752F1" w:rsidRDefault="00EE79B4" w:rsidP="00EE79B4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85490B">
        <w:rPr>
          <w:rFonts w:asciiTheme="majorBidi" w:hAnsiTheme="majorBidi" w:cstheme="majorBidi" w:hint="cs"/>
          <w:sz w:val="24"/>
          <w:szCs w:val="24"/>
          <w:rtl/>
        </w:rPr>
        <w:t>40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كاتزمير</w:t>
      </w:r>
    </w:p>
    <w:p w14:paraId="06989013" w14:textId="4148C84C" w:rsidR="00EE79B4" w:rsidRDefault="00EE79B4" w:rsidP="00EE79B4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ku-Arab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  <w:lang w:bidi="ku-Arab-IQ"/>
        </w:rPr>
        <w:t>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85490B">
        <w:rPr>
          <w:rFonts w:asciiTheme="majorBidi" w:hAnsiTheme="majorBidi" w:cstheme="majorBidi" w:hint="cs"/>
          <w:sz w:val="24"/>
          <w:szCs w:val="24"/>
          <w:rtl/>
        </w:rPr>
        <w:t>50</w:t>
      </w:r>
    </w:p>
    <w:p w14:paraId="10326409" w14:textId="77777777" w:rsidR="00EE79B4" w:rsidRDefault="00EE79B4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EE79B4" w:rsidSect="00A64862">
      <w:pgSz w:w="12240" w:h="15840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Alwand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E23CC"/>
    <w:multiLevelType w:val="hybridMultilevel"/>
    <w:tmpl w:val="F76A3610"/>
    <w:lvl w:ilvl="0" w:tplc="C2E09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636B4"/>
    <w:multiLevelType w:val="hybridMultilevel"/>
    <w:tmpl w:val="B35C7E3C"/>
    <w:lvl w:ilvl="0" w:tplc="FC7A91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5402538">
    <w:abstractNumId w:val="2"/>
  </w:num>
  <w:num w:numId="2" w16cid:durableId="808941216">
    <w:abstractNumId w:val="0"/>
  </w:num>
  <w:num w:numId="3" w16cid:durableId="1713461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jcwMTAytzAzszRW0lEKTi0uzszPAykwrAUAxxUzvCwAAAA="/>
  </w:docVars>
  <w:rsids>
    <w:rsidRoot w:val="009A37D8"/>
    <w:rsid w:val="0001209C"/>
    <w:rsid w:val="0002641C"/>
    <w:rsid w:val="00027F4D"/>
    <w:rsid w:val="00032649"/>
    <w:rsid w:val="00032D2A"/>
    <w:rsid w:val="000443D8"/>
    <w:rsid w:val="00046E06"/>
    <w:rsid w:val="000519C6"/>
    <w:rsid w:val="0005302D"/>
    <w:rsid w:val="00070A30"/>
    <w:rsid w:val="000716CD"/>
    <w:rsid w:val="00071AEC"/>
    <w:rsid w:val="00093381"/>
    <w:rsid w:val="00094933"/>
    <w:rsid w:val="00094FC2"/>
    <w:rsid w:val="00097FE2"/>
    <w:rsid w:val="000A0FC5"/>
    <w:rsid w:val="000A6A84"/>
    <w:rsid w:val="000A7B68"/>
    <w:rsid w:val="000B34CD"/>
    <w:rsid w:val="000B44EC"/>
    <w:rsid w:val="000B6C22"/>
    <w:rsid w:val="000C57E9"/>
    <w:rsid w:val="000D2EA1"/>
    <w:rsid w:val="000D6635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452"/>
    <w:rsid w:val="001679C5"/>
    <w:rsid w:val="00170218"/>
    <w:rsid w:val="00174EDF"/>
    <w:rsid w:val="00176118"/>
    <w:rsid w:val="00193FC7"/>
    <w:rsid w:val="00197A3A"/>
    <w:rsid w:val="001A3273"/>
    <w:rsid w:val="001B5B0C"/>
    <w:rsid w:val="001C288A"/>
    <w:rsid w:val="001C571B"/>
    <w:rsid w:val="001D2D9A"/>
    <w:rsid w:val="001D6EAD"/>
    <w:rsid w:val="001F1A3E"/>
    <w:rsid w:val="002007EF"/>
    <w:rsid w:val="00201527"/>
    <w:rsid w:val="00202ABB"/>
    <w:rsid w:val="0021169C"/>
    <w:rsid w:val="002257B8"/>
    <w:rsid w:val="00245A41"/>
    <w:rsid w:val="00251C7B"/>
    <w:rsid w:val="00252382"/>
    <w:rsid w:val="0026673B"/>
    <w:rsid w:val="00275241"/>
    <w:rsid w:val="002756EA"/>
    <w:rsid w:val="002800C4"/>
    <w:rsid w:val="00282B14"/>
    <w:rsid w:val="00292B34"/>
    <w:rsid w:val="002A6A8B"/>
    <w:rsid w:val="002B1F9C"/>
    <w:rsid w:val="002B4B1B"/>
    <w:rsid w:val="002C0187"/>
    <w:rsid w:val="002C3B6F"/>
    <w:rsid w:val="002D40FD"/>
    <w:rsid w:val="002E2051"/>
    <w:rsid w:val="002E57AC"/>
    <w:rsid w:val="002F239B"/>
    <w:rsid w:val="00304437"/>
    <w:rsid w:val="00305327"/>
    <w:rsid w:val="00307B80"/>
    <w:rsid w:val="00313FC1"/>
    <w:rsid w:val="0032396D"/>
    <w:rsid w:val="00325FE7"/>
    <w:rsid w:val="003619CD"/>
    <w:rsid w:val="003752F1"/>
    <w:rsid w:val="0038069F"/>
    <w:rsid w:val="0039558C"/>
    <w:rsid w:val="003A2C9B"/>
    <w:rsid w:val="003B097C"/>
    <w:rsid w:val="003B1A93"/>
    <w:rsid w:val="003B24E8"/>
    <w:rsid w:val="003C33B6"/>
    <w:rsid w:val="003C5927"/>
    <w:rsid w:val="003D04B3"/>
    <w:rsid w:val="003D5C20"/>
    <w:rsid w:val="003E70D3"/>
    <w:rsid w:val="003E73C9"/>
    <w:rsid w:val="003F1710"/>
    <w:rsid w:val="0040590C"/>
    <w:rsid w:val="00406CC3"/>
    <w:rsid w:val="00426E24"/>
    <w:rsid w:val="00431759"/>
    <w:rsid w:val="00431B03"/>
    <w:rsid w:val="004334EF"/>
    <w:rsid w:val="0044411A"/>
    <w:rsid w:val="00455130"/>
    <w:rsid w:val="00464E51"/>
    <w:rsid w:val="0047678F"/>
    <w:rsid w:val="004A6B52"/>
    <w:rsid w:val="004B4E20"/>
    <w:rsid w:val="004C23CE"/>
    <w:rsid w:val="004C2EA3"/>
    <w:rsid w:val="004C4456"/>
    <w:rsid w:val="004D5625"/>
    <w:rsid w:val="004F5928"/>
    <w:rsid w:val="00513038"/>
    <w:rsid w:val="00516004"/>
    <w:rsid w:val="0053376A"/>
    <w:rsid w:val="005354D6"/>
    <w:rsid w:val="00543F71"/>
    <w:rsid w:val="00544D50"/>
    <w:rsid w:val="00547404"/>
    <w:rsid w:val="00554D6B"/>
    <w:rsid w:val="0056271E"/>
    <w:rsid w:val="00567CDA"/>
    <w:rsid w:val="005714A5"/>
    <w:rsid w:val="00571A55"/>
    <w:rsid w:val="00583CB5"/>
    <w:rsid w:val="005879A7"/>
    <w:rsid w:val="00595A01"/>
    <w:rsid w:val="005967AE"/>
    <w:rsid w:val="005969BF"/>
    <w:rsid w:val="00597167"/>
    <w:rsid w:val="00597E6D"/>
    <w:rsid w:val="005A30B1"/>
    <w:rsid w:val="005B45A7"/>
    <w:rsid w:val="005B6DAD"/>
    <w:rsid w:val="005C02BE"/>
    <w:rsid w:val="005C08D4"/>
    <w:rsid w:val="005C6DDD"/>
    <w:rsid w:val="005D02A9"/>
    <w:rsid w:val="005D5DEF"/>
    <w:rsid w:val="00613E5B"/>
    <w:rsid w:val="00615818"/>
    <w:rsid w:val="006179DA"/>
    <w:rsid w:val="006418A8"/>
    <w:rsid w:val="0064256A"/>
    <w:rsid w:val="00653D6B"/>
    <w:rsid w:val="006635D5"/>
    <w:rsid w:val="00674336"/>
    <w:rsid w:val="00674521"/>
    <w:rsid w:val="00681E6B"/>
    <w:rsid w:val="006902D9"/>
    <w:rsid w:val="00693B25"/>
    <w:rsid w:val="00694404"/>
    <w:rsid w:val="006A7DF4"/>
    <w:rsid w:val="006D775D"/>
    <w:rsid w:val="006E3FAB"/>
    <w:rsid w:val="006E4C4F"/>
    <w:rsid w:val="006F31E4"/>
    <w:rsid w:val="006F4157"/>
    <w:rsid w:val="006F4F0D"/>
    <w:rsid w:val="007069E8"/>
    <w:rsid w:val="00711B82"/>
    <w:rsid w:val="0071518E"/>
    <w:rsid w:val="00755E19"/>
    <w:rsid w:val="0076027A"/>
    <w:rsid w:val="00760C06"/>
    <w:rsid w:val="007818A9"/>
    <w:rsid w:val="007A0472"/>
    <w:rsid w:val="007B04D8"/>
    <w:rsid w:val="007B20B4"/>
    <w:rsid w:val="007B2187"/>
    <w:rsid w:val="007F150B"/>
    <w:rsid w:val="008036E4"/>
    <w:rsid w:val="00806A40"/>
    <w:rsid w:val="00807225"/>
    <w:rsid w:val="00813DD9"/>
    <w:rsid w:val="008141C0"/>
    <w:rsid w:val="008151D3"/>
    <w:rsid w:val="008335E6"/>
    <w:rsid w:val="008336ED"/>
    <w:rsid w:val="0084286D"/>
    <w:rsid w:val="0085490B"/>
    <w:rsid w:val="00860746"/>
    <w:rsid w:val="008660B9"/>
    <w:rsid w:val="00870381"/>
    <w:rsid w:val="0087495C"/>
    <w:rsid w:val="008767FC"/>
    <w:rsid w:val="00876D23"/>
    <w:rsid w:val="0088734B"/>
    <w:rsid w:val="0089059B"/>
    <w:rsid w:val="00894746"/>
    <w:rsid w:val="008962BE"/>
    <w:rsid w:val="008A4168"/>
    <w:rsid w:val="008B7D09"/>
    <w:rsid w:val="008C05A1"/>
    <w:rsid w:val="008C2B8B"/>
    <w:rsid w:val="008D40D8"/>
    <w:rsid w:val="008E0C74"/>
    <w:rsid w:val="008F2F53"/>
    <w:rsid w:val="008F315B"/>
    <w:rsid w:val="008F4F94"/>
    <w:rsid w:val="0090013F"/>
    <w:rsid w:val="009130F5"/>
    <w:rsid w:val="009131D9"/>
    <w:rsid w:val="009236CF"/>
    <w:rsid w:val="00930BEE"/>
    <w:rsid w:val="0093104A"/>
    <w:rsid w:val="009673B8"/>
    <w:rsid w:val="00974002"/>
    <w:rsid w:val="009744C3"/>
    <w:rsid w:val="009830D2"/>
    <w:rsid w:val="00984DB3"/>
    <w:rsid w:val="00985452"/>
    <w:rsid w:val="00986DB2"/>
    <w:rsid w:val="00992912"/>
    <w:rsid w:val="00992F65"/>
    <w:rsid w:val="009A37D8"/>
    <w:rsid w:val="009B142C"/>
    <w:rsid w:val="009B4343"/>
    <w:rsid w:val="009E4E5D"/>
    <w:rsid w:val="009F52F5"/>
    <w:rsid w:val="00A04986"/>
    <w:rsid w:val="00A1173D"/>
    <w:rsid w:val="00A35BC8"/>
    <w:rsid w:val="00A35C86"/>
    <w:rsid w:val="00A4683A"/>
    <w:rsid w:val="00A50D74"/>
    <w:rsid w:val="00A51E80"/>
    <w:rsid w:val="00A53695"/>
    <w:rsid w:val="00A537DD"/>
    <w:rsid w:val="00A57AAF"/>
    <w:rsid w:val="00A64862"/>
    <w:rsid w:val="00A719C3"/>
    <w:rsid w:val="00A84CFC"/>
    <w:rsid w:val="00A85774"/>
    <w:rsid w:val="00A92C36"/>
    <w:rsid w:val="00A950C1"/>
    <w:rsid w:val="00AA5C8B"/>
    <w:rsid w:val="00AB5141"/>
    <w:rsid w:val="00AC1FE3"/>
    <w:rsid w:val="00AE0B67"/>
    <w:rsid w:val="00AE0F12"/>
    <w:rsid w:val="00AE13CB"/>
    <w:rsid w:val="00B042A4"/>
    <w:rsid w:val="00B20264"/>
    <w:rsid w:val="00B2051A"/>
    <w:rsid w:val="00B30B83"/>
    <w:rsid w:val="00B3290B"/>
    <w:rsid w:val="00B36609"/>
    <w:rsid w:val="00B4054E"/>
    <w:rsid w:val="00B54798"/>
    <w:rsid w:val="00B57503"/>
    <w:rsid w:val="00BA28D8"/>
    <w:rsid w:val="00BA6020"/>
    <w:rsid w:val="00BA768B"/>
    <w:rsid w:val="00BB28E2"/>
    <w:rsid w:val="00BC2A08"/>
    <w:rsid w:val="00BC7D49"/>
    <w:rsid w:val="00BF1DF9"/>
    <w:rsid w:val="00BF3988"/>
    <w:rsid w:val="00C00660"/>
    <w:rsid w:val="00C0607F"/>
    <w:rsid w:val="00C06E39"/>
    <w:rsid w:val="00C10195"/>
    <w:rsid w:val="00C13484"/>
    <w:rsid w:val="00C2687C"/>
    <w:rsid w:val="00C33178"/>
    <w:rsid w:val="00C420EE"/>
    <w:rsid w:val="00C42CA7"/>
    <w:rsid w:val="00C43802"/>
    <w:rsid w:val="00C5030A"/>
    <w:rsid w:val="00C51789"/>
    <w:rsid w:val="00C60731"/>
    <w:rsid w:val="00C64D03"/>
    <w:rsid w:val="00C75E92"/>
    <w:rsid w:val="00C946B6"/>
    <w:rsid w:val="00C94C89"/>
    <w:rsid w:val="00CA740A"/>
    <w:rsid w:val="00CB2869"/>
    <w:rsid w:val="00CD20A6"/>
    <w:rsid w:val="00CE4987"/>
    <w:rsid w:val="00D07A9E"/>
    <w:rsid w:val="00D23134"/>
    <w:rsid w:val="00D235C6"/>
    <w:rsid w:val="00D32DDA"/>
    <w:rsid w:val="00D424DD"/>
    <w:rsid w:val="00D50DE2"/>
    <w:rsid w:val="00D56042"/>
    <w:rsid w:val="00D5744C"/>
    <w:rsid w:val="00D63D57"/>
    <w:rsid w:val="00D7695E"/>
    <w:rsid w:val="00D90966"/>
    <w:rsid w:val="00DA5536"/>
    <w:rsid w:val="00DB2230"/>
    <w:rsid w:val="00DC2953"/>
    <w:rsid w:val="00DD111D"/>
    <w:rsid w:val="00DD2FBA"/>
    <w:rsid w:val="00E066D7"/>
    <w:rsid w:val="00E17BBC"/>
    <w:rsid w:val="00E2113B"/>
    <w:rsid w:val="00E363B7"/>
    <w:rsid w:val="00E50541"/>
    <w:rsid w:val="00E52B08"/>
    <w:rsid w:val="00E658F0"/>
    <w:rsid w:val="00E74548"/>
    <w:rsid w:val="00E757CA"/>
    <w:rsid w:val="00E81F0F"/>
    <w:rsid w:val="00E97BC2"/>
    <w:rsid w:val="00EC32AC"/>
    <w:rsid w:val="00EE79B4"/>
    <w:rsid w:val="00EF0028"/>
    <w:rsid w:val="00EF05E3"/>
    <w:rsid w:val="00EF3099"/>
    <w:rsid w:val="00F00DC6"/>
    <w:rsid w:val="00F03ABF"/>
    <w:rsid w:val="00F20010"/>
    <w:rsid w:val="00F44E95"/>
    <w:rsid w:val="00F55E56"/>
    <w:rsid w:val="00F65020"/>
    <w:rsid w:val="00F67544"/>
    <w:rsid w:val="00F73488"/>
    <w:rsid w:val="00F76B6B"/>
    <w:rsid w:val="00F82DF1"/>
    <w:rsid w:val="00F95613"/>
    <w:rsid w:val="00FB544A"/>
    <w:rsid w:val="00FC325D"/>
    <w:rsid w:val="00FC3EE0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02E5F"/>
  <w15:docId w15:val="{70FAE6DB-383B-43B0-9F9A-5766FEA2F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177DF-9431-47D0-B5AB-17205761F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Bzeni, Dillshad</cp:lastModifiedBy>
  <cp:revision>2</cp:revision>
  <cp:lastPrinted>2021-12-12T06:40:00Z</cp:lastPrinted>
  <dcterms:created xsi:type="dcterms:W3CDTF">2022-05-25T18:01:00Z</dcterms:created>
  <dcterms:modified xsi:type="dcterms:W3CDTF">2022-05-25T18:01:00Z</dcterms:modified>
</cp:coreProperties>
</file>